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D9C238" w14:textId="56718359" w:rsidR="002441EF" w:rsidRDefault="002441EF" w:rsidP="005C2C73">
      <w:pPr>
        <w:rPr>
          <w:rFonts w:ascii="Arial" w:hAnsi="Arial" w:cs="Arial"/>
        </w:rPr>
      </w:pPr>
    </w:p>
    <w:p w14:paraId="5BC8DEC6" w14:textId="44172BEB" w:rsidR="00771C64" w:rsidRDefault="00771C64" w:rsidP="005C2C73">
      <w:pPr>
        <w:rPr>
          <w:rFonts w:ascii="Arial" w:hAnsi="Arial" w:cs="Arial"/>
        </w:rPr>
      </w:pPr>
    </w:p>
    <w:p w14:paraId="1ACA9EDB" w14:textId="6A3CFC44" w:rsidR="00771C64" w:rsidRDefault="00771C64" w:rsidP="005C2C73">
      <w:pPr>
        <w:rPr>
          <w:rFonts w:ascii="Arial" w:hAnsi="Arial" w:cs="Arial"/>
        </w:rPr>
      </w:pPr>
    </w:p>
    <w:p w14:paraId="40A6AC32" w14:textId="5528DECB" w:rsidR="00771C64" w:rsidRDefault="00771C64" w:rsidP="005C2C73">
      <w:pPr>
        <w:rPr>
          <w:rFonts w:ascii="Arial" w:hAnsi="Arial" w:cs="Arial"/>
        </w:rPr>
      </w:pPr>
    </w:p>
    <w:p w14:paraId="1BF7E96A" w14:textId="10C24EEB" w:rsidR="00771C64" w:rsidRDefault="00771C64" w:rsidP="00323B50">
      <w:pPr>
        <w:jc w:val="center"/>
        <w:rPr>
          <w:rFonts w:ascii="Arial" w:hAnsi="Arial" w:cs="Arial"/>
        </w:rPr>
      </w:pPr>
    </w:p>
    <w:p w14:paraId="095A44D2" w14:textId="77777777" w:rsidR="00771C64" w:rsidRPr="001C2196" w:rsidRDefault="00771C64" w:rsidP="00323B50">
      <w:pPr>
        <w:jc w:val="center"/>
        <w:rPr>
          <w:rFonts w:ascii="Arial" w:hAnsi="Arial" w:cs="Arial"/>
        </w:rPr>
      </w:pPr>
    </w:p>
    <w:p w14:paraId="31B7DFB7" w14:textId="398F9133" w:rsidR="00F737D8" w:rsidRDefault="00F737D8" w:rsidP="00323B50">
      <w:pPr>
        <w:jc w:val="center"/>
        <w:rPr>
          <w:rFonts w:ascii="Arial" w:hAnsi="Arial" w:cs="Arial"/>
          <w:sz w:val="32"/>
          <w:szCs w:val="44"/>
        </w:rPr>
      </w:pPr>
      <w:r w:rsidRPr="00976E29">
        <w:rPr>
          <w:rFonts w:ascii="Arial" w:hAnsi="Arial" w:cs="Arial"/>
          <w:sz w:val="32"/>
          <w:szCs w:val="44"/>
        </w:rPr>
        <w:t>ESIP</w:t>
      </w:r>
      <w:r w:rsidR="00D92D09">
        <w:rPr>
          <w:rFonts w:ascii="Arial" w:hAnsi="Arial" w:cs="Arial"/>
          <w:sz w:val="32"/>
          <w:szCs w:val="44"/>
        </w:rPr>
        <w:t xml:space="preserve"> </w:t>
      </w:r>
      <w:r w:rsidR="004F711E">
        <w:rPr>
          <w:rFonts w:ascii="Arial" w:hAnsi="Arial" w:cs="Arial"/>
          <w:sz w:val="32"/>
          <w:szCs w:val="44"/>
        </w:rPr>
        <w:t>L</w:t>
      </w:r>
      <w:r w:rsidR="00D92D09">
        <w:rPr>
          <w:rFonts w:ascii="Arial" w:hAnsi="Arial" w:cs="Arial" w:hint="eastAsia"/>
          <w:sz w:val="32"/>
          <w:szCs w:val="44"/>
        </w:rPr>
        <w:t>ab</w:t>
      </w:r>
      <w:r w:rsidRPr="00976E29">
        <w:rPr>
          <w:rFonts w:ascii="Arial" w:hAnsi="Arial" w:cs="Arial"/>
          <w:sz w:val="32"/>
          <w:szCs w:val="44"/>
        </w:rPr>
        <w:t xml:space="preserve"> Project</w:t>
      </w:r>
    </w:p>
    <w:p w14:paraId="2EE4FF28" w14:textId="221D65CB" w:rsid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CD6E26E" w14:textId="77777777" w:rsidR="00976E29" w:rsidRPr="00976E29" w:rsidRDefault="00976E29" w:rsidP="00323B50">
      <w:pPr>
        <w:jc w:val="center"/>
        <w:rPr>
          <w:rFonts w:ascii="Arial" w:hAnsi="Arial" w:cs="Arial"/>
          <w:sz w:val="32"/>
          <w:szCs w:val="44"/>
        </w:rPr>
      </w:pPr>
    </w:p>
    <w:p w14:paraId="5F4DDA79" w14:textId="5C3500AD" w:rsidR="00771C64" w:rsidRPr="00976E29" w:rsidRDefault="00771C64" w:rsidP="00323B50">
      <w:pPr>
        <w:jc w:val="center"/>
        <w:rPr>
          <w:rFonts w:ascii="Arial" w:hAnsi="Arial" w:cs="Arial"/>
          <w:b/>
          <w:sz w:val="44"/>
          <w:szCs w:val="44"/>
        </w:rPr>
      </w:pPr>
      <w:proofErr w:type="spellStart"/>
      <w:r w:rsidRPr="00976E29">
        <w:rPr>
          <w:rFonts w:ascii="Arial" w:hAnsi="Arial" w:cs="Arial"/>
          <w:b/>
          <w:sz w:val="44"/>
          <w:szCs w:val="44"/>
        </w:rPr>
        <w:t>Geoweaver</w:t>
      </w:r>
      <w:proofErr w:type="spellEnd"/>
      <w:r w:rsidR="003B7A6D" w:rsidRPr="00976E29">
        <w:rPr>
          <w:rFonts w:ascii="Arial" w:hAnsi="Arial" w:cs="Arial" w:hint="eastAsia"/>
          <w:b/>
          <w:sz w:val="44"/>
          <w:szCs w:val="44"/>
        </w:rPr>
        <w:t>:</w:t>
      </w:r>
      <w:r w:rsidR="003B7A6D" w:rsidRPr="00976E29">
        <w:rPr>
          <w:rFonts w:ascii="Arial" w:hAnsi="Arial" w:cs="Arial"/>
          <w:b/>
          <w:sz w:val="44"/>
          <w:szCs w:val="44"/>
        </w:rPr>
        <w:t xml:space="preserve"> </w:t>
      </w:r>
      <w:r w:rsidR="003F715D" w:rsidRPr="00976E29">
        <w:rPr>
          <w:rFonts w:ascii="Arial" w:hAnsi="Arial" w:cs="Arial"/>
          <w:b/>
          <w:sz w:val="44"/>
          <w:szCs w:val="44"/>
        </w:rPr>
        <w:t>a web-based system for managing compound geospatial workflows of large-scale distributed deep networks</w:t>
      </w:r>
    </w:p>
    <w:p w14:paraId="40D5FC17" w14:textId="7ABC7EB3" w:rsidR="001C2196" w:rsidRDefault="001C2196" w:rsidP="00323B50">
      <w:pPr>
        <w:jc w:val="center"/>
        <w:rPr>
          <w:rFonts w:ascii="Arial" w:hAnsi="Arial" w:cs="Arial"/>
        </w:rPr>
      </w:pPr>
    </w:p>
    <w:p w14:paraId="2C558201" w14:textId="67692645" w:rsidR="00771C64" w:rsidRDefault="00771C64" w:rsidP="00323B50">
      <w:pPr>
        <w:jc w:val="center"/>
        <w:rPr>
          <w:rFonts w:ascii="Arial" w:hAnsi="Arial" w:cs="Arial"/>
        </w:rPr>
      </w:pPr>
    </w:p>
    <w:p w14:paraId="47EE10F7" w14:textId="61C3CCE5" w:rsidR="00771C64" w:rsidRPr="00976E29" w:rsidRDefault="00D31EAA" w:rsidP="00323B50">
      <w:pPr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eptember</w:t>
      </w:r>
      <w:r w:rsidR="00976E29" w:rsidRPr="00976E29">
        <w:rPr>
          <w:rFonts w:ascii="Arial" w:hAnsi="Arial" w:cs="Arial"/>
          <w:sz w:val="24"/>
        </w:rPr>
        <w:t xml:space="preserve"> </w:t>
      </w:r>
      <w:r w:rsidR="00B00AC6">
        <w:rPr>
          <w:rFonts w:ascii="Arial" w:hAnsi="Arial" w:cs="Arial"/>
          <w:sz w:val="24"/>
        </w:rPr>
        <w:t xml:space="preserve">Progress </w:t>
      </w:r>
      <w:r w:rsidR="00976E29" w:rsidRPr="00976E29">
        <w:rPr>
          <w:rFonts w:ascii="Arial" w:hAnsi="Arial" w:cs="Arial"/>
          <w:sz w:val="24"/>
        </w:rPr>
        <w:t>Report</w:t>
      </w:r>
    </w:p>
    <w:p w14:paraId="0C44A8AF" w14:textId="4107F700" w:rsidR="00771C64" w:rsidRDefault="00771C64" w:rsidP="00323B50">
      <w:pPr>
        <w:jc w:val="center"/>
        <w:rPr>
          <w:rFonts w:ascii="Arial" w:hAnsi="Arial" w:cs="Arial"/>
        </w:rPr>
      </w:pPr>
    </w:p>
    <w:p w14:paraId="43C3D769" w14:textId="77777777" w:rsidR="001C2196" w:rsidRPr="001C2196" w:rsidRDefault="001C2196" w:rsidP="00323B50">
      <w:pPr>
        <w:jc w:val="center"/>
        <w:rPr>
          <w:rFonts w:ascii="Arial" w:hAnsi="Arial" w:cs="Arial"/>
        </w:rPr>
      </w:pPr>
    </w:p>
    <w:p w14:paraId="68312E32" w14:textId="53C22166" w:rsidR="001C2196" w:rsidRDefault="00F737D8" w:rsidP="00323B50">
      <w:pPr>
        <w:jc w:val="center"/>
        <w:rPr>
          <w:rFonts w:ascii="Arial" w:hAnsi="Arial" w:cs="Arial"/>
        </w:rPr>
      </w:pPr>
      <w:r w:rsidRPr="001C2196">
        <w:rPr>
          <w:rFonts w:ascii="Arial" w:hAnsi="Arial" w:cs="Arial"/>
        </w:rPr>
        <w:t>Prepared by</w:t>
      </w:r>
    </w:p>
    <w:p w14:paraId="504B2B96" w14:textId="77777777" w:rsidR="00FF1BAE" w:rsidRDefault="00FF1BAE" w:rsidP="00323B50">
      <w:pPr>
        <w:jc w:val="center"/>
        <w:rPr>
          <w:rFonts w:ascii="Arial" w:hAnsi="Arial" w:cs="Arial"/>
        </w:rPr>
      </w:pPr>
    </w:p>
    <w:p w14:paraId="455BC123" w14:textId="45B273C5" w:rsidR="00FF1BAE" w:rsidRDefault="0049265B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Ziheng Sun, </w:t>
      </w:r>
      <w:proofErr w:type="spellStart"/>
      <w:r>
        <w:rPr>
          <w:rFonts w:ascii="Arial" w:hAnsi="Arial" w:cs="Arial"/>
        </w:rPr>
        <w:t>Liping</w:t>
      </w:r>
      <w:proofErr w:type="spellEnd"/>
      <w:r>
        <w:rPr>
          <w:rFonts w:ascii="Arial" w:hAnsi="Arial" w:cs="Arial"/>
        </w:rPr>
        <w:t xml:space="preserve"> Di</w:t>
      </w:r>
    </w:p>
    <w:p w14:paraId="72DA63D7" w14:textId="19E37066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Center for Spatial Information Science and Systems</w:t>
      </w:r>
    </w:p>
    <w:p w14:paraId="7E57633A" w14:textId="27AC5944" w:rsidR="00936964" w:rsidRDefault="00936964" w:rsidP="00323B5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George Mason University</w:t>
      </w:r>
    </w:p>
    <w:p w14:paraId="6B10549D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292A63BA" w14:textId="77777777" w:rsidR="001C2196" w:rsidRDefault="001C2196" w:rsidP="00323B50">
      <w:pPr>
        <w:jc w:val="center"/>
        <w:rPr>
          <w:rFonts w:ascii="Arial" w:hAnsi="Arial" w:cs="Arial"/>
        </w:rPr>
      </w:pPr>
    </w:p>
    <w:p w14:paraId="091E40E7" w14:textId="33B76FCF" w:rsidR="001C2196" w:rsidRDefault="001C2196" w:rsidP="00323B50">
      <w:pPr>
        <w:jc w:val="center"/>
        <w:rPr>
          <w:rFonts w:ascii="Arial" w:hAnsi="Arial" w:cs="Arial"/>
        </w:rPr>
      </w:pPr>
      <w:r>
        <w:rPr>
          <w:rFonts w:ascii="Arial" w:hAnsi="Arial" w:cs="Arial" w:hint="eastAsia"/>
        </w:rPr>
        <w:t>20180</w:t>
      </w:r>
      <w:r w:rsidR="00530EE7">
        <w:rPr>
          <w:rFonts w:ascii="Arial" w:hAnsi="Arial" w:cs="Arial"/>
        </w:rPr>
        <w:t>930</w:t>
      </w:r>
    </w:p>
    <w:p w14:paraId="47979126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7BDFABA1" w14:textId="77777777" w:rsidR="002B1A3D" w:rsidRDefault="002B1A3D" w:rsidP="00323B50">
      <w:pPr>
        <w:jc w:val="center"/>
        <w:rPr>
          <w:rFonts w:ascii="Arial" w:hAnsi="Arial" w:cs="Arial"/>
        </w:rPr>
      </w:pPr>
    </w:p>
    <w:p w14:paraId="3959C79A" w14:textId="77777777" w:rsidR="002B1A3D" w:rsidRDefault="002B1A3D" w:rsidP="00323B50">
      <w:pPr>
        <w:jc w:val="center"/>
        <w:rPr>
          <w:rFonts w:ascii="Arial" w:hAnsi="Arial" w:cs="Arial"/>
        </w:rPr>
        <w:sectPr w:rsidR="002B1A3D">
          <w:footerReference w:type="default" r:id="rId8"/>
          <w:footerReference w:type="firs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723BA1" w14:textId="78868BEC" w:rsidR="008C49E4" w:rsidRPr="001C2196" w:rsidRDefault="008C49E4" w:rsidP="005C2C73">
      <w:pPr>
        <w:rPr>
          <w:rFonts w:ascii="Arial" w:hAnsi="Arial" w:cs="Arial"/>
        </w:rPr>
      </w:pPr>
    </w:p>
    <w:p w14:paraId="19E3C5B6" w14:textId="096CB6A3" w:rsidR="00F737D8" w:rsidRPr="005D6474" w:rsidRDefault="00D67C5B" w:rsidP="005C2C73">
      <w:pPr>
        <w:pStyle w:val="Title"/>
        <w:spacing w:before="120"/>
        <w:jc w:val="left"/>
        <w:rPr>
          <w:color w:val="auto"/>
          <w:sz w:val="28"/>
          <w:szCs w:val="28"/>
        </w:rPr>
      </w:pPr>
      <w:r w:rsidRPr="005D6474">
        <w:rPr>
          <w:color w:val="auto"/>
          <w:sz w:val="28"/>
          <w:szCs w:val="28"/>
        </w:rPr>
        <w:t>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eastAsia="zh-CN"/>
        </w:rPr>
        <w:id w:val="57000165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F9FB46" w14:textId="2FE2B68D" w:rsidR="00006110" w:rsidRDefault="00006110" w:rsidP="005C2C73">
          <w:pPr>
            <w:pStyle w:val="TOCHeading"/>
          </w:pPr>
        </w:p>
        <w:p w14:paraId="64CC8453" w14:textId="3DE981AA" w:rsidR="002B7528" w:rsidRDefault="0000611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3305779" w:history="1">
            <w:r w:rsidR="002B7528" w:rsidRPr="007C0572">
              <w:rPr>
                <w:rStyle w:val="Hyperlink"/>
                <w:noProof/>
              </w:rPr>
              <w:t>Executive Summary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79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2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14FD5526" w14:textId="70E0F906" w:rsidR="002B7528" w:rsidRDefault="00E711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3305780" w:history="1">
            <w:r w:rsidR="002B7528" w:rsidRPr="007C0572">
              <w:rPr>
                <w:rStyle w:val="Hyperlink"/>
                <w:noProof/>
              </w:rPr>
              <w:t>Project Actions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0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3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55B8509F" w14:textId="6F9DA587" w:rsidR="002B7528" w:rsidRDefault="00E711B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1" w:history="1">
            <w:r w:rsidR="002B7528" w:rsidRPr="007C0572">
              <w:rPr>
                <w:rStyle w:val="Hyperlink"/>
                <w:noProof/>
              </w:rPr>
              <w:t>Project Kick-off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1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3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1AF9B7FC" w14:textId="2EFEA8EB" w:rsidR="002B7528" w:rsidRDefault="00E711B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2" w:history="1">
            <w:r w:rsidR="002B7528" w:rsidRPr="007C0572">
              <w:rPr>
                <w:rStyle w:val="Hyperlink"/>
                <w:noProof/>
              </w:rPr>
              <w:t>System Architecture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2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3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7913F850" w14:textId="4C204B71" w:rsidR="002B7528" w:rsidRDefault="00E711B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3" w:history="1">
            <w:r w:rsidR="002B7528" w:rsidRPr="007C0572">
              <w:rPr>
                <w:rStyle w:val="Hyperlink"/>
                <w:noProof/>
              </w:rPr>
              <w:t>Development Environment Setup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3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3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0E2A16FE" w14:textId="08B08172" w:rsidR="002B7528" w:rsidRDefault="00E711B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4" w:history="1">
            <w:r w:rsidR="002B7528" w:rsidRPr="007C0572">
              <w:rPr>
                <w:rStyle w:val="Hyperlink"/>
                <w:noProof/>
              </w:rPr>
              <w:t>Web wrapper for deep learning and HPC library/software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4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3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7FC0C08C" w14:textId="1B6A4E29" w:rsidR="002B7528" w:rsidRDefault="00E711B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5" w:history="1">
            <w:r w:rsidR="002B7528" w:rsidRPr="007C0572">
              <w:rPr>
                <w:rStyle w:val="Hyperlink"/>
                <w:noProof/>
              </w:rPr>
              <w:t>Geoweaver programming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5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3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20A7B67E" w14:textId="0980548A" w:rsidR="002B7528" w:rsidRDefault="00E711B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6" w:history="1">
            <w:r w:rsidR="002B7528" w:rsidRPr="007C0572">
              <w:rPr>
                <w:rStyle w:val="Hyperlink"/>
                <w:noProof/>
              </w:rPr>
              <w:t>LSTM Experiment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6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4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5D10CE86" w14:textId="0C78AF1A" w:rsidR="002B7528" w:rsidRDefault="00E711BA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23305787" w:history="1">
            <w:r w:rsidR="002B7528" w:rsidRPr="007C0572">
              <w:rPr>
                <w:rStyle w:val="Hyperlink"/>
                <w:noProof/>
              </w:rPr>
              <w:t>Geoweaver GitHub repository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7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5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68CFC0D8" w14:textId="6B1CD568" w:rsidR="002B7528" w:rsidRDefault="00E711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3305788" w:history="1">
            <w:r w:rsidR="002B7528" w:rsidRPr="007C0572">
              <w:rPr>
                <w:rStyle w:val="Hyperlink"/>
                <w:noProof/>
              </w:rPr>
              <w:t>Evaluation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8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6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05261A54" w14:textId="39F91ACD" w:rsidR="002B7528" w:rsidRDefault="00E711B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523305789" w:history="1">
            <w:r w:rsidR="002B7528" w:rsidRPr="007C0572">
              <w:rPr>
                <w:rStyle w:val="Hyperlink"/>
                <w:noProof/>
              </w:rPr>
              <w:t>Next Steps</w:t>
            </w:r>
            <w:r w:rsidR="002B7528">
              <w:rPr>
                <w:noProof/>
                <w:webHidden/>
              </w:rPr>
              <w:tab/>
            </w:r>
            <w:r w:rsidR="002B7528">
              <w:rPr>
                <w:noProof/>
                <w:webHidden/>
              </w:rPr>
              <w:fldChar w:fldCharType="begin"/>
            </w:r>
            <w:r w:rsidR="002B7528">
              <w:rPr>
                <w:noProof/>
                <w:webHidden/>
              </w:rPr>
              <w:instrText xml:space="preserve"> PAGEREF _Toc523305789 \h </w:instrText>
            </w:r>
            <w:r w:rsidR="002B7528">
              <w:rPr>
                <w:noProof/>
                <w:webHidden/>
              </w:rPr>
            </w:r>
            <w:r w:rsidR="002B7528">
              <w:rPr>
                <w:noProof/>
                <w:webHidden/>
              </w:rPr>
              <w:fldChar w:fldCharType="separate"/>
            </w:r>
            <w:r w:rsidR="002B7528">
              <w:rPr>
                <w:noProof/>
                <w:webHidden/>
              </w:rPr>
              <w:t>7</w:t>
            </w:r>
            <w:r w:rsidR="002B7528">
              <w:rPr>
                <w:noProof/>
                <w:webHidden/>
              </w:rPr>
              <w:fldChar w:fldCharType="end"/>
            </w:r>
          </w:hyperlink>
        </w:p>
        <w:p w14:paraId="7C298A16" w14:textId="00129AE2" w:rsidR="00006110" w:rsidRDefault="00006110" w:rsidP="005C2C73">
          <w:r>
            <w:rPr>
              <w:b/>
              <w:bCs/>
              <w:noProof/>
            </w:rPr>
            <w:fldChar w:fldCharType="end"/>
          </w:r>
        </w:p>
      </w:sdtContent>
    </w:sdt>
    <w:p w14:paraId="731AF50E" w14:textId="3D2D7376" w:rsidR="004D3FC9" w:rsidRDefault="004D3FC9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r>
        <w:rPr>
          <w:color w:val="auto"/>
          <w:sz w:val="28"/>
          <w:szCs w:val="28"/>
        </w:rPr>
        <w:br w:type="page"/>
      </w:r>
    </w:p>
    <w:p w14:paraId="2AA73BC5" w14:textId="7D74562D" w:rsidR="00D67C5B" w:rsidRPr="00006110" w:rsidRDefault="008E4611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0" w:name="_Toc523305779"/>
      <w:r w:rsidRPr="00006110">
        <w:rPr>
          <w:color w:val="auto"/>
          <w:sz w:val="28"/>
          <w:szCs w:val="28"/>
        </w:rPr>
        <w:lastRenderedPageBreak/>
        <w:t>Executive Summary</w:t>
      </w:r>
      <w:bookmarkEnd w:id="0"/>
    </w:p>
    <w:p w14:paraId="64A76808" w14:textId="77777777" w:rsidR="0042417C" w:rsidRPr="00361531" w:rsidRDefault="0042417C" w:rsidP="005C2C73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</w:p>
    <w:p w14:paraId="237152CC" w14:textId="17229C52" w:rsidR="0042417C" w:rsidRDefault="009B5973" w:rsidP="005C2C73">
      <w:pPr>
        <w:rPr>
          <w:rFonts w:ascii="Arial" w:hAnsi="Arial" w:cs="Arial"/>
        </w:rPr>
      </w:pPr>
      <w:r w:rsidRPr="005002E1">
        <w:rPr>
          <w:rFonts w:ascii="Arial" w:hAnsi="Arial" w:cs="Arial"/>
        </w:rPr>
        <w:t xml:space="preserve">This month </w:t>
      </w:r>
      <w:proofErr w:type="spellStart"/>
      <w:r w:rsidRPr="005002E1">
        <w:rPr>
          <w:rFonts w:ascii="Arial" w:hAnsi="Arial" w:cs="Arial"/>
        </w:rPr>
        <w:t>Geoweaver</w:t>
      </w:r>
      <w:proofErr w:type="spellEnd"/>
      <w:r w:rsidRPr="005002E1">
        <w:rPr>
          <w:rFonts w:ascii="Arial" w:hAnsi="Arial" w:cs="Arial"/>
        </w:rPr>
        <w:t xml:space="preserve"> team has </w:t>
      </w:r>
      <w:r w:rsidR="00F70CEA">
        <w:rPr>
          <w:rFonts w:ascii="Arial" w:hAnsi="Arial" w:cs="Arial"/>
        </w:rPr>
        <w:t>kicked off the project and started the development lifecycle</w:t>
      </w:r>
      <w:r w:rsidR="00D67E30">
        <w:rPr>
          <w:rFonts w:ascii="Arial" w:hAnsi="Arial" w:cs="Arial"/>
        </w:rPr>
        <w:t xml:space="preserve"> </w:t>
      </w:r>
      <w:r w:rsidR="00D67E30">
        <w:rPr>
          <w:rFonts w:ascii="Arial" w:hAnsi="Arial" w:cs="Arial" w:hint="eastAsia"/>
        </w:rPr>
        <w:t>as</w:t>
      </w:r>
      <w:r w:rsidR="00D67E30">
        <w:rPr>
          <w:rFonts w:ascii="Arial" w:hAnsi="Arial" w:cs="Arial"/>
        </w:rPr>
        <w:t xml:space="preserve"> </w:t>
      </w:r>
      <w:r w:rsidR="007578E7">
        <w:rPr>
          <w:rFonts w:ascii="Arial" w:hAnsi="Arial" w:cs="Arial"/>
        </w:rPr>
        <w:t>scheduled</w:t>
      </w:r>
      <w:r w:rsidR="00F70CEA">
        <w:rPr>
          <w:rFonts w:ascii="Arial" w:hAnsi="Arial" w:cs="Arial"/>
        </w:rPr>
        <w:t xml:space="preserve">. </w:t>
      </w:r>
      <w:r w:rsidR="00032361">
        <w:rPr>
          <w:rFonts w:ascii="Arial" w:hAnsi="Arial" w:cs="Arial"/>
        </w:rPr>
        <w:t>Our</w:t>
      </w:r>
      <w:r w:rsidR="00DB7F02">
        <w:rPr>
          <w:rFonts w:ascii="Arial" w:hAnsi="Arial" w:cs="Arial"/>
        </w:rPr>
        <w:t xml:space="preserve"> </w:t>
      </w:r>
      <w:r w:rsidR="004B0691">
        <w:rPr>
          <w:rFonts w:ascii="Arial" w:hAnsi="Arial" w:cs="Arial"/>
        </w:rPr>
        <w:t>progress</w:t>
      </w:r>
      <w:r w:rsidR="00032361">
        <w:rPr>
          <w:rFonts w:ascii="Arial" w:hAnsi="Arial" w:cs="Arial"/>
        </w:rPr>
        <w:t>es</w:t>
      </w:r>
      <w:r w:rsidR="00931F97">
        <w:rPr>
          <w:rFonts w:ascii="Arial" w:hAnsi="Arial" w:cs="Arial"/>
        </w:rPr>
        <w:t xml:space="preserve"> in August</w:t>
      </w:r>
      <w:r w:rsidR="00DB7F02">
        <w:rPr>
          <w:rFonts w:ascii="Arial" w:hAnsi="Arial" w:cs="Arial"/>
        </w:rPr>
        <w:t xml:space="preserve"> </w:t>
      </w:r>
      <w:r w:rsidR="00032361">
        <w:rPr>
          <w:rFonts w:ascii="Arial" w:hAnsi="Arial" w:cs="Arial"/>
        </w:rPr>
        <w:t>are</w:t>
      </w:r>
      <w:r w:rsidR="00CD782E">
        <w:rPr>
          <w:rFonts w:ascii="Arial" w:hAnsi="Arial" w:cs="Arial"/>
        </w:rPr>
        <w:t xml:space="preserve"> listed</w:t>
      </w:r>
      <w:r w:rsidR="00DB7F02">
        <w:rPr>
          <w:rFonts w:ascii="Arial" w:hAnsi="Arial" w:cs="Arial"/>
        </w:rPr>
        <w:t xml:space="preserve"> in the following table:</w:t>
      </w:r>
      <w:r w:rsidR="00CA108D" w:rsidRPr="005002E1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70"/>
        <w:gridCol w:w="1175"/>
        <w:gridCol w:w="4405"/>
      </w:tblGrid>
      <w:tr w:rsidR="00CD2C2F" w:rsidRPr="005C2C73" w14:paraId="18D2B3AC" w14:textId="77777777" w:rsidTr="00205FAA">
        <w:tc>
          <w:tcPr>
            <w:tcW w:w="3770" w:type="dxa"/>
          </w:tcPr>
          <w:p w14:paraId="725E2D6A" w14:textId="4408694A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175" w:type="dxa"/>
          </w:tcPr>
          <w:p w14:paraId="22012EAD" w14:textId="651DEC90" w:rsidR="00CD2C2F" w:rsidRPr="005C2C73" w:rsidRDefault="00CD2C2F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Progress</w:t>
            </w:r>
          </w:p>
        </w:tc>
        <w:tc>
          <w:tcPr>
            <w:tcW w:w="4405" w:type="dxa"/>
          </w:tcPr>
          <w:p w14:paraId="22685D5E" w14:textId="0E981796" w:rsidR="00CD2C2F" w:rsidRPr="005C2C73" w:rsidRDefault="00DE6444" w:rsidP="005C2C73">
            <w:pPr>
              <w:jc w:val="center"/>
              <w:rPr>
                <w:rFonts w:ascii="Arial" w:hAnsi="Arial" w:cs="Arial"/>
                <w:b/>
              </w:rPr>
            </w:pPr>
            <w:r w:rsidRPr="005C2C73">
              <w:rPr>
                <w:rFonts w:ascii="Arial" w:hAnsi="Arial" w:cs="Arial"/>
                <w:b/>
              </w:rPr>
              <w:t>Actions</w:t>
            </w:r>
          </w:p>
        </w:tc>
      </w:tr>
      <w:tr w:rsidR="00CD2C2F" w14:paraId="2C4F650D" w14:textId="77777777" w:rsidTr="00205FAA">
        <w:tc>
          <w:tcPr>
            <w:tcW w:w="3770" w:type="dxa"/>
          </w:tcPr>
          <w:p w14:paraId="66437CC3" w14:textId="2AAA278C" w:rsidR="00CD2C2F" w:rsidRDefault="00BC5F9D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uly 3</w:t>
            </w:r>
            <w:r w:rsidR="00F20A55">
              <w:rPr>
                <w:rFonts w:ascii="Arial" w:hAnsi="Arial" w:cs="Arial"/>
              </w:rPr>
              <w:t>1</w:t>
            </w:r>
            <w:r>
              <w:rPr>
                <w:rFonts w:ascii="Arial" w:hAnsi="Arial" w:cs="Arial"/>
              </w:rPr>
              <w:t>: kick off, set up the development environment, develop web wrapper on top of open sourced deep learning/high performance computing library</w:t>
            </w:r>
          </w:p>
        </w:tc>
        <w:tc>
          <w:tcPr>
            <w:tcW w:w="1175" w:type="dxa"/>
          </w:tcPr>
          <w:p w14:paraId="46163648" w14:textId="25A53BBE" w:rsidR="00CD2C2F" w:rsidRDefault="00416750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10</w:t>
            </w:r>
            <w:r w:rsidR="00BC5F9D" w:rsidRPr="00BC5F9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5D2D4225" w14:textId="69B4EDE8" w:rsidR="0081070D" w:rsidRPr="00C725BA" w:rsidRDefault="0081070D" w:rsidP="00C725BA">
            <w:pPr>
              <w:rPr>
                <w:rFonts w:ascii="Arial" w:hAnsi="Arial" w:cs="Arial"/>
              </w:rPr>
            </w:pPr>
          </w:p>
        </w:tc>
      </w:tr>
      <w:tr w:rsidR="00CD2C2F" w14:paraId="07DD97A3" w14:textId="77777777" w:rsidTr="00205FAA">
        <w:tc>
          <w:tcPr>
            <w:tcW w:w="3770" w:type="dxa"/>
          </w:tcPr>
          <w:p w14:paraId="7CE474DE" w14:textId="12E36074" w:rsidR="00CD2C2F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p 30: develop workflow designer and data producer, complete bridge assembly between </w:t>
            </w: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and data/function resources</w:t>
            </w:r>
          </w:p>
        </w:tc>
        <w:tc>
          <w:tcPr>
            <w:tcW w:w="1175" w:type="dxa"/>
          </w:tcPr>
          <w:p w14:paraId="63645DFC" w14:textId="5120400B" w:rsidR="00CD2C2F" w:rsidRDefault="00B8454F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5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150A3249" w14:textId="5CB6084F" w:rsidR="0007701F" w:rsidRDefault="002C66CA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n initial interface of workflow designer has been developed</w:t>
            </w:r>
          </w:p>
          <w:p w14:paraId="4E69B682" w14:textId="3924AE9C" w:rsidR="002C66CA" w:rsidRDefault="002C66CA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web </w:t>
            </w:r>
            <w:proofErr w:type="spellStart"/>
            <w:r>
              <w:rPr>
                <w:rFonts w:ascii="Arial" w:hAnsi="Arial" w:cs="Arial"/>
              </w:rPr>
              <w:t>ssh</w:t>
            </w:r>
            <w:proofErr w:type="spellEnd"/>
            <w:r>
              <w:rPr>
                <w:rFonts w:ascii="Arial" w:hAnsi="Arial" w:cs="Arial"/>
              </w:rPr>
              <w:t xml:space="preserve"> in bridge assembly has been developed.</w:t>
            </w:r>
          </w:p>
          <w:p w14:paraId="1C7677C6" w14:textId="7EC5820F" w:rsidR="00205FAA" w:rsidRDefault="00205FAA" w:rsidP="005C2C73">
            <w:pPr>
              <w:rPr>
                <w:rFonts w:ascii="Arial" w:hAnsi="Arial" w:cs="Arial"/>
              </w:rPr>
            </w:pPr>
          </w:p>
        </w:tc>
      </w:tr>
      <w:tr w:rsidR="00F20A55" w14:paraId="34DE2A3A" w14:textId="77777777" w:rsidTr="00205FAA">
        <w:tc>
          <w:tcPr>
            <w:tcW w:w="3770" w:type="dxa"/>
          </w:tcPr>
          <w:p w14:paraId="40DFBFC8" w14:textId="6C742492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v 30: complete module integration, create and conduct LSTM experiment</w:t>
            </w:r>
          </w:p>
        </w:tc>
        <w:tc>
          <w:tcPr>
            <w:tcW w:w="1175" w:type="dxa"/>
          </w:tcPr>
          <w:p w14:paraId="62CD2AC7" w14:textId="73BD2CA7" w:rsidR="00F20A55" w:rsidRDefault="003E079D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2</w:t>
            </w:r>
            <w:r w:rsidR="00F20A55" w:rsidRPr="00F20A55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73EF0D4D" w14:textId="0CCF79B5" w:rsidR="00F13A53" w:rsidRDefault="001D454E" w:rsidP="00F13A53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STM experiment is ready in the virtual machines. </w:t>
            </w:r>
          </w:p>
        </w:tc>
      </w:tr>
      <w:tr w:rsidR="00F20A55" w14:paraId="2F147662" w14:textId="77777777" w:rsidTr="00205FAA">
        <w:tc>
          <w:tcPr>
            <w:tcW w:w="3770" w:type="dxa"/>
          </w:tcPr>
          <w:p w14:paraId="331291EC" w14:textId="7D1BA5C9" w:rsidR="00F20A55" w:rsidRDefault="00F20A55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Jan 31: complete source code wrap-up, upload demonstration video, snapshot cloud instance, finish the GitHub final report and demonstrate it in ESIP winter 2019</w:t>
            </w:r>
          </w:p>
        </w:tc>
        <w:tc>
          <w:tcPr>
            <w:tcW w:w="1175" w:type="dxa"/>
          </w:tcPr>
          <w:p w14:paraId="6A74DA3B" w14:textId="6A77613B" w:rsidR="00F20A55" w:rsidRDefault="008A5520" w:rsidP="005C2C7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highlight w:val="green"/>
              </w:rPr>
              <w:t>2</w:t>
            </w:r>
            <w:r w:rsidR="00F20A55" w:rsidRPr="000F25FD">
              <w:rPr>
                <w:rFonts w:ascii="Arial" w:hAnsi="Arial" w:cs="Arial"/>
                <w:highlight w:val="green"/>
              </w:rPr>
              <w:t>0%</w:t>
            </w:r>
          </w:p>
        </w:tc>
        <w:tc>
          <w:tcPr>
            <w:tcW w:w="4405" w:type="dxa"/>
          </w:tcPr>
          <w:p w14:paraId="0F793D16" w14:textId="050A8DF8" w:rsidR="003929B2" w:rsidRDefault="003929B2" w:rsidP="00107C2D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Geoweaver</w:t>
            </w:r>
            <w:proofErr w:type="spellEnd"/>
            <w:r>
              <w:rPr>
                <w:rFonts w:ascii="Arial" w:hAnsi="Arial" w:cs="Arial"/>
              </w:rPr>
              <w:t xml:space="preserve"> repo is transferred to </w:t>
            </w:r>
            <w:proofErr w:type="spellStart"/>
            <w:r>
              <w:rPr>
                <w:rFonts w:ascii="Arial" w:hAnsi="Arial" w:cs="Arial"/>
              </w:rPr>
              <w:t>ESIPFed</w:t>
            </w:r>
            <w:proofErr w:type="spellEnd"/>
            <w:r>
              <w:rPr>
                <w:rFonts w:ascii="Arial" w:hAnsi="Arial" w:cs="Arial"/>
              </w:rPr>
              <w:t xml:space="preserve"> organization on GitHu</w:t>
            </w:r>
            <w:r w:rsidR="00A5104F">
              <w:rPr>
                <w:rFonts w:ascii="Arial" w:hAnsi="Arial" w:cs="Arial"/>
              </w:rPr>
              <w:t>b</w:t>
            </w:r>
            <w:r>
              <w:rPr>
                <w:rFonts w:ascii="Arial" w:hAnsi="Arial" w:cs="Arial"/>
              </w:rPr>
              <w:t>.</w:t>
            </w:r>
          </w:p>
          <w:p w14:paraId="1FE4FEEC" w14:textId="76EB6041" w:rsidR="00F20A55" w:rsidRDefault="003929B2" w:rsidP="00D42E07">
            <w:pPr>
              <w:pStyle w:val="ListParagraph"/>
              <w:numPr>
                <w:ilvl w:val="0"/>
                <w:numId w:val="2"/>
              </w:numPr>
              <w:ind w:left="36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roposal and report are uploaded to </w:t>
            </w:r>
            <w:proofErr w:type="spellStart"/>
            <w:r>
              <w:rPr>
                <w:rFonts w:ascii="Arial" w:hAnsi="Arial" w:cs="Arial"/>
              </w:rPr>
              <w:t>Github</w:t>
            </w:r>
            <w:proofErr w:type="spellEnd"/>
            <w:r>
              <w:rPr>
                <w:rFonts w:ascii="Arial" w:hAnsi="Arial" w:cs="Arial"/>
              </w:rPr>
              <w:t xml:space="preserve">. </w:t>
            </w:r>
            <w:r w:rsidR="00831071">
              <w:rPr>
                <w:rFonts w:ascii="Arial" w:hAnsi="Arial" w:cs="Arial"/>
              </w:rPr>
              <w:t xml:space="preserve"> </w:t>
            </w:r>
          </w:p>
        </w:tc>
      </w:tr>
    </w:tbl>
    <w:p w14:paraId="467E5F63" w14:textId="77777777" w:rsidR="00EE4ECC" w:rsidRDefault="00EE4ECC" w:rsidP="005C2C73">
      <w:pPr>
        <w:rPr>
          <w:rFonts w:ascii="Arial" w:hAnsi="Arial" w:cs="Arial"/>
        </w:rPr>
      </w:pPr>
    </w:p>
    <w:p w14:paraId="170640D5" w14:textId="77777777" w:rsidR="00C82C22" w:rsidRDefault="00C82C22" w:rsidP="005C2C73">
      <w:pPr>
        <w:rPr>
          <w:rFonts w:ascii="Arial" w:hAnsi="Arial" w:cs="Arial"/>
        </w:rPr>
      </w:pPr>
    </w:p>
    <w:p w14:paraId="0C35BB44" w14:textId="77777777" w:rsidR="00C82C22" w:rsidRDefault="00C82C22" w:rsidP="005C2C73">
      <w:pPr>
        <w:rPr>
          <w:rFonts w:ascii="Arial" w:hAnsi="Arial" w:cs="Arial"/>
        </w:rPr>
      </w:pPr>
    </w:p>
    <w:p w14:paraId="1BA3C150" w14:textId="65F1E6F2" w:rsidR="00C82C22" w:rsidRPr="005002E1" w:rsidRDefault="00C82C22" w:rsidP="005C2C73">
      <w:pPr>
        <w:rPr>
          <w:rFonts w:ascii="Arial" w:hAnsi="Arial" w:cs="Arial"/>
        </w:rPr>
        <w:sectPr w:rsidR="00C82C22" w:rsidRPr="005002E1" w:rsidSect="002E15FE">
          <w:footerReference w:type="defaul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44D7258" w14:textId="14AFFBBB" w:rsidR="0042417C" w:rsidRPr="007A58FC" w:rsidRDefault="0042417C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1" w:name="_Toc523305780"/>
      <w:r w:rsidRPr="00006110">
        <w:rPr>
          <w:color w:val="auto"/>
          <w:sz w:val="28"/>
          <w:szCs w:val="28"/>
        </w:rPr>
        <w:lastRenderedPageBreak/>
        <w:t>Project Actions</w:t>
      </w:r>
      <w:bookmarkEnd w:id="1"/>
    </w:p>
    <w:p w14:paraId="2A285E3B" w14:textId="77777777" w:rsidR="0042417C" w:rsidRDefault="0042417C" w:rsidP="005C2C73">
      <w:pPr>
        <w:pStyle w:val="Title"/>
        <w:spacing w:before="120"/>
        <w:jc w:val="left"/>
        <w:rPr>
          <w:b w:val="0"/>
          <w:color w:val="auto"/>
          <w:sz w:val="22"/>
          <w:szCs w:val="22"/>
          <w:u w:val="single"/>
        </w:rPr>
      </w:pPr>
    </w:p>
    <w:p w14:paraId="2660D96D" w14:textId="3A5B83F5" w:rsidR="0042417C" w:rsidRPr="007A58FC" w:rsidRDefault="001E22F2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2" w:name="_Toc523305782"/>
      <w:r>
        <w:rPr>
          <w:color w:val="auto"/>
          <w:sz w:val="24"/>
        </w:rPr>
        <w:t xml:space="preserve">System </w:t>
      </w:r>
      <w:r w:rsidR="00DC6257" w:rsidRPr="00191CAE">
        <w:rPr>
          <w:rFonts w:hint="eastAsia"/>
          <w:color w:val="auto"/>
          <w:sz w:val="24"/>
        </w:rPr>
        <w:t>A</w:t>
      </w:r>
      <w:r w:rsidR="00DC6257" w:rsidRPr="00191CAE">
        <w:rPr>
          <w:color w:val="auto"/>
          <w:sz w:val="24"/>
        </w:rPr>
        <w:t>rchitecture</w:t>
      </w:r>
      <w:bookmarkEnd w:id="2"/>
    </w:p>
    <w:p w14:paraId="2F8BECE8" w14:textId="2B6A577B" w:rsidR="00DD362D" w:rsidRPr="00B17030" w:rsidRDefault="00B17030" w:rsidP="00DD362D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rFonts w:asciiTheme="minorEastAsia" w:eastAsiaTheme="minorEastAsia" w:hAnsiTheme="minorEastAsia" w:hint="eastAsia"/>
          <w:b w:val="0"/>
          <w:color w:val="auto"/>
          <w:sz w:val="20"/>
          <w:szCs w:val="20"/>
          <w:lang w:eastAsia="zh-CN"/>
        </w:rPr>
        <w:t>The</w:t>
      </w:r>
      <w:r>
        <w:rPr>
          <w:b w:val="0"/>
          <w:color w:val="auto"/>
          <w:sz w:val="20"/>
          <w:szCs w:val="20"/>
        </w:rPr>
        <w:t xml:space="preserve"> architecture </w:t>
      </w:r>
      <w:r w:rsidR="00256942">
        <w:rPr>
          <w:b w:val="0"/>
          <w:color w:val="auto"/>
          <w:sz w:val="20"/>
          <w:szCs w:val="20"/>
        </w:rPr>
        <w:t xml:space="preserve">design </w:t>
      </w:r>
      <w:r>
        <w:rPr>
          <w:b w:val="0"/>
          <w:color w:val="auto"/>
          <w:sz w:val="20"/>
          <w:szCs w:val="20"/>
        </w:rPr>
        <w:t xml:space="preserve">is </w:t>
      </w:r>
      <w:r w:rsidR="00946DFD">
        <w:rPr>
          <w:b w:val="0"/>
          <w:color w:val="auto"/>
          <w:sz w:val="20"/>
          <w:szCs w:val="20"/>
        </w:rPr>
        <w:t xml:space="preserve">put </w:t>
      </w:r>
      <w:r w:rsidR="003A2EAE">
        <w:rPr>
          <w:b w:val="0"/>
          <w:color w:val="auto"/>
          <w:sz w:val="20"/>
          <w:szCs w:val="20"/>
        </w:rPr>
        <w:t xml:space="preserve">here to remind us </w:t>
      </w:r>
      <w:r w:rsidR="002C4A6C">
        <w:rPr>
          <w:b w:val="0"/>
          <w:color w:val="auto"/>
          <w:sz w:val="20"/>
          <w:szCs w:val="20"/>
        </w:rPr>
        <w:t xml:space="preserve">to </w:t>
      </w:r>
      <w:r w:rsidR="003A2EAE">
        <w:rPr>
          <w:b w:val="0"/>
          <w:color w:val="auto"/>
          <w:sz w:val="20"/>
          <w:szCs w:val="20"/>
        </w:rPr>
        <w:t xml:space="preserve">follow the </w:t>
      </w:r>
      <w:r w:rsidR="00756E04">
        <w:rPr>
          <w:b w:val="0"/>
          <w:color w:val="auto"/>
          <w:sz w:val="20"/>
          <w:szCs w:val="20"/>
        </w:rPr>
        <w:t xml:space="preserve">original </w:t>
      </w:r>
      <w:r w:rsidR="003A2EAE">
        <w:rPr>
          <w:b w:val="0"/>
          <w:color w:val="auto"/>
          <w:sz w:val="20"/>
          <w:szCs w:val="20"/>
        </w:rPr>
        <w:t xml:space="preserve">design and remember our </w:t>
      </w:r>
      <w:r w:rsidR="001442B3">
        <w:rPr>
          <w:b w:val="0"/>
          <w:color w:val="auto"/>
          <w:sz w:val="20"/>
          <w:szCs w:val="20"/>
        </w:rPr>
        <w:t>goal</w:t>
      </w:r>
      <w:r w:rsidR="008858B1">
        <w:rPr>
          <w:b w:val="0"/>
          <w:color w:val="auto"/>
          <w:sz w:val="20"/>
          <w:szCs w:val="20"/>
        </w:rPr>
        <w:t xml:space="preserve"> during the development.</w:t>
      </w:r>
      <w:r w:rsidR="006006CE">
        <w:rPr>
          <w:b w:val="0"/>
          <w:color w:val="auto"/>
          <w:sz w:val="20"/>
          <w:szCs w:val="20"/>
        </w:rPr>
        <w:t xml:space="preserve"> </w:t>
      </w:r>
    </w:p>
    <w:p w14:paraId="4F115AFA" w14:textId="2DF87421" w:rsidR="0042417C" w:rsidRDefault="005E4EAE" w:rsidP="00111927">
      <w:pPr>
        <w:pStyle w:val="Title"/>
        <w:spacing w:before="120"/>
        <w:rPr>
          <w:color w:val="auto"/>
          <w:sz w:val="24"/>
          <w:highlight w:val="yellow"/>
        </w:rPr>
      </w:pPr>
      <w:r>
        <w:rPr>
          <w:rFonts w:ascii="Times New Roman" w:hAnsi="Times New Roman" w:cs="Times New Roman" w:hint="eastAsia"/>
          <w:noProof/>
          <w:lang w:val="en-US"/>
        </w:rPr>
        <mc:AlternateContent>
          <mc:Choice Requires="wpg">
            <w:drawing>
              <wp:inline distT="0" distB="0" distL="0" distR="0" wp14:anchorId="44C5A57B" wp14:editId="193BF18B">
                <wp:extent cx="4070350" cy="3194050"/>
                <wp:effectExtent l="0" t="0" r="6350" b="6350"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70350" cy="3194050"/>
                          <a:chOff x="-47625" y="524908"/>
                          <a:chExt cx="3867150" cy="3302378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-47625" y="524908"/>
                            <a:ext cx="3867150" cy="3095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0" y="3627261"/>
                            <a:ext cx="3819525" cy="20002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  <a:effectLst/>
                        </wps:spPr>
                        <wps:txbx>
                          <w:txbxContent>
                            <w:p w14:paraId="5E83E88F" w14:textId="77777777" w:rsidR="005E4EAE" w:rsidRPr="007E78AA" w:rsidRDefault="005E4EAE" w:rsidP="005E4EAE">
                              <w:pPr>
                                <w:pStyle w:val="Caption"/>
                                <w:jc w:val="center"/>
                                <w:rPr>
                                  <w:rFonts w:ascii="Times New Roman" w:hAnsi="Times New Roman" w:cs="Times New Roman"/>
                                  <w:noProof/>
                                </w:rPr>
                              </w:pPr>
                              <w:r>
                                <w:t xml:space="preserve">Figure </w:t>
                              </w:r>
                              <w:r>
                                <w:rPr>
                                  <w:rFonts w:hint="eastAsia"/>
                                </w:rPr>
                                <w:t xml:space="preserve">1. </w:t>
                              </w:r>
                              <w:proofErr w:type="spellStart"/>
                              <w:r w:rsidRPr="006A707F">
                                <w:t>Architecutre</w:t>
                              </w:r>
                              <w:proofErr w:type="spellEnd"/>
                              <w:r w:rsidRPr="006A707F">
                                <w:t xml:space="preserve"> design of </w:t>
                              </w:r>
                              <w:proofErr w:type="spellStart"/>
                              <w:r w:rsidRPr="006A707F">
                                <w:t>Geweaver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4C5A57B" id="Group 2" o:spid="_x0000_s1026" style="width:320.5pt;height:251.5pt;mso-position-horizontal-relative:char;mso-position-vertical-relative:line" coordorigin="-476,5249" coordsize="38671,3302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left:-476;top:5249;width:38671;height:30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">
                  <v:imagedata r:id="rId13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top:36272;width:38195;height:2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" stroked="f">
                  <v:textbox inset="0,0,0,0">
                    <w:txbxContent>
                      <w:p w14:paraId="5E83E88F" w14:textId="77777777" w:rsidR="005E4EAE" w:rsidRPr="007E78AA" w:rsidRDefault="005E4EAE" w:rsidP="005E4EAE">
                        <w:pPr>
                          <w:pStyle w:val="Caption"/>
                          <w:jc w:val="center"/>
                          <w:rPr>
                            <w:rFonts w:ascii="Times New Roman" w:hAnsi="Times New Roman" w:cs="Times New Roman"/>
                            <w:noProof/>
                          </w:rPr>
                        </w:pPr>
                        <w:r>
                          <w:t xml:space="preserve">Figure </w:t>
                        </w:r>
                        <w:r>
                          <w:rPr>
                            <w:rFonts w:hint="eastAsia"/>
                          </w:rPr>
                          <w:t xml:space="preserve">1. </w:t>
                        </w:r>
                        <w:proofErr w:type="spellStart"/>
                        <w:r w:rsidRPr="006A707F">
                          <w:t>Architecutre</w:t>
                        </w:r>
                        <w:proofErr w:type="spellEnd"/>
                        <w:r w:rsidRPr="006A707F">
                          <w:t xml:space="preserve"> design of </w:t>
                        </w:r>
                        <w:proofErr w:type="spellStart"/>
                        <w:r w:rsidRPr="006A707F">
                          <w:t>Geweaver</w:t>
                        </w:r>
                        <w:proofErr w:type="spellEnd"/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7DC049B" w14:textId="0D384375" w:rsidR="0042417C" w:rsidRDefault="009A0636" w:rsidP="005C2C73">
      <w:pPr>
        <w:pStyle w:val="Title"/>
        <w:spacing w:before="120"/>
        <w:jc w:val="left"/>
        <w:outlineLvl w:val="1"/>
        <w:rPr>
          <w:color w:val="auto"/>
          <w:sz w:val="24"/>
        </w:rPr>
      </w:pPr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AE671C">
        <w:rPr>
          <w:color w:val="auto"/>
          <w:sz w:val="24"/>
        </w:rPr>
        <w:t>w</w:t>
      </w:r>
      <w:r>
        <w:rPr>
          <w:color w:val="auto"/>
          <w:sz w:val="24"/>
        </w:rPr>
        <w:t xml:space="preserve">orkflow </w:t>
      </w:r>
      <w:r w:rsidR="00AE671C">
        <w:rPr>
          <w:color w:val="auto"/>
          <w:sz w:val="24"/>
        </w:rPr>
        <w:t>d</w:t>
      </w:r>
      <w:r>
        <w:rPr>
          <w:color w:val="auto"/>
          <w:sz w:val="24"/>
        </w:rPr>
        <w:t>esigner</w:t>
      </w:r>
    </w:p>
    <w:p w14:paraId="76076FA7" w14:textId="77777777" w:rsidR="00E3696D" w:rsidRDefault="00D3712D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rFonts w:asciiTheme="minorEastAsia" w:eastAsiaTheme="minorEastAsia" w:hAnsiTheme="minorEastAsia" w:hint="eastAsia"/>
          <w:b w:val="0"/>
          <w:color w:val="auto"/>
          <w:sz w:val="20"/>
          <w:szCs w:val="20"/>
          <w:lang w:eastAsia="zh-CN"/>
        </w:rPr>
        <w:t>A</w:t>
      </w:r>
      <w:r>
        <w:rPr>
          <w:b w:val="0"/>
          <w:color w:val="auto"/>
          <w:sz w:val="20"/>
          <w:szCs w:val="20"/>
        </w:rPr>
        <w:t xml:space="preserve"> new workflow designer based on D3.js is being developed. The initial interface is as shown in Fig. 2. </w:t>
      </w:r>
      <w:r w:rsidR="00D27639">
        <w:rPr>
          <w:b w:val="0"/>
          <w:color w:val="auto"/>
          <w:sz w:val="20"/>
          <w:szCs w:val="20"/>
        </w:rPr>
        <w:t xml:space="preserve">It contains two major </w:t>
      </w:r>
      <w:r w:rsidR="00144D1E">
        <w:rPr>
          <w:b w:val="0"/>
          <w:color w:val="auto"/>
          <w:sz w:val="20"/>
          <w:szCs w:val="20"/>
        </w:rPr>
        <w:t xml:space="preserve">areas: workplace and side menu. </w:t>
      </w:r>
    </w:p>
    <w:p w14:paraId="5A39DE1B" w14:textId="4D660C03" w:rsidR="00E30C27" w:rsidRDefault="00144D1E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side menu </w:t>
      </w:r>
      <w:r w:rsidR="00D37DC6">
        <w:rPr>
          <w:b w:val="0"/>
          <w:color w:val="auto"/>
          <w:sz w:val="20"/>
          <w:szCs w:val="20"/>
        </w:rPr>
        <w:t>has three resource categories:</w:t>
      </w:r>
      <w:r>
        <w:rPr>
          <w:b w:val="0"/>
          <w:color w:val="auto"/>
          <w:sz w:val="20"/>
          <w:szCs w:val="20"/>
        </w:rPr>
        <w:t xml:space="preserve"> </w:t>
      </w:r>
      <w:r w:rsidR="00D37DC6">
        <w:rPr>
          <w:b w:val="0"/>
          <w:color w:val="auto"/>
          <w:sz w:val="20"/>
          <w:szCs w:val="20"/>
        </w:rPr>
        <w:t xml:space="preserve">host, process, and workflow. A host is an infrastructure which could be a PC, a </w:t>
      </w:r>
      <w:proofErr w:type="spellStart"/>
      <w:r w:rsidR="00D37DC6">
        <w:rPr>
          <w:b w:val="0"/>
          <w:color w:val="auto"/>
          <w:sz w:val="20"/>
          <w:szCs w:val="20"/>
        </w:rPr>
        <w:t>linux</w:t>
      </w:r>
      <w:proofErr w:type="spellEnd"/>
      <w:r w:rsidR="00D37DC6">
        <w:rPr>
          <w:b w:val="0"/>
          <w:color w:val="auto"/>
          <w:sz w:val="20"/>
          <w:szCs w:val="20"/>
        </w:rPr>
        <w:t xml:space="preserve">, a rack server, a virtual machine or even a cluster. </w:t>
      </w:r>
      <w:r w:rsidR="00D807C2">
        <w:rPr>
          <w:b w:val="0"/>
          <w:color w:val="auto"/>
          <w:sz w:val="20"/>
          <w:szCs w:val="20"/>
        </w:rPr>
        <w:t>A process is an executable which could be a Shell script, a c/</w:t>
      </w:r>
      <w:proofErr w:type="spellStart"/>
      <w:r w:rsidR="00D807C2">
        <w:rPr>
          <w:b w:val="0"/>
          <w:color w:val="auto"/>
          <w:sz w:val="20"/>
          <w:szCs w:val="20"/>
        </w:rPr>
        <w:t>c++</w:t>
      </w:r>
      <w:proofErr w:type="spellEnd"/>
      <w:r w:rsidR="00D807C2">
        <w:rPr>
          <w:b w:val="0"/>
          <w:color w:val="auto"/>
          <w:sz w:val="20"/>
          <w:szCs w:val="20"/>
        </w:rPr>
        <w:t xml:space="preserve"> program, a python code, a web service, etc. Process represents the atomic unit in business logic. </w:t>
      </w:r>
      <w:r w:rsidR="00074B5D">
        <w:rPr>
          <w:b w:val="0"/>
          <w:color w:val="auto"/>
          <w:sz w:val="20"/>
          <w:szCs w:val="20"/>
        </w:rPr>
        <w:t xml:space="preserve">Process </w:t>
      </w:r>
      <w:r w:rsidR="00DC0DA0">
        <w:rPr>
          <w:b w:val="0"/>
          <w:color w:val="auto"/>
          <w:sz w:val="20"/>
          <w:szCs w:val="20"/>
        </w:rPr>
        <w:t xml:space="preserve">must </w:t>
      </w:r>
      <w:r w:rsidR="00074B5D">
        <w:rPr>
          <w:b w:val="0"/>
          <w:color w:val="auto"/>
          <w:sz w:val="20"/>
          <w:szCs w:val="20"/>
        </w:rPr>
        <w:t>run on host</w:t>
      </w:r>
      <w:r w:rsidR="00DC0DA0">
        <w:rPr>
          <w:b w:val="0"/>
          <w:color w:val="auto"/>
          <w:sz w:val="20"/>
          <w:szCs w:val="20"/>
        </w:rPr>
        <w:t xml:space="preserve"> and could run on various host as long as the environment was already set up</w:t>
      </w:r>
      <w:r w:rsidR="00074B5D">
        <w:rPr>
          <w:b w:val="0"/>
          <w:color w:val="auto"/>
          <w:sz w:val="20"/>
          <w:szCs w:val="20"/>
        </w:rPr>
        <w:t xml:space="preserve">. </w:t>
      </w:r>
      <w:r w:rsidR="00D807C2">
        <w:rPr>
          <w:b w:val="0"/>
          <w:color w:val="auto"/>
          <w:sz w:val="20"/>
          <w:szCs w:val="20"/>
        </w:rPr>
        <w:t xml:space="preserve">Workflow is a chain or just a graph of composition of processes. </w:t>
      </w:r>
    </w:p>
    <w:p w14:paraId="5EE7A987" w14:textId="766142B8" w:rsidR="00867B59" w:rsidRDefault="00867B59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he workspace is a graphic intuitive interface for users to visualize the three kinds of virtual resources. </w:t>
      </w:r>
      <w:r w:rsidR="004A2E60">
        <w:rPr>
          <w:b w:val="0"/>
          <w:color w:val="auto"/>
          <w:sz w:val="20"/>
          <w:szCs w:val="20"/>
        </w:rPr>
        <w:t xml:space="preserve">In Fig. 2, each circle with a name inside denotes a process. </w:t>
      </w:r>
      <w:r w:rsidR="00C92BD6">
        <w:rPr>
          <w:b w:val="0"/>
          <w:color w:val="auto"/>
          <w:sz w:val="20"/>
          <w:szCs w:val="20"/>
        </w:rPr>
        <w:t xml:space="preserve">The connections among them mean the control flow which controls which and when the process is executed. </w:t>
      </w:r>
      <w:r w:rsidR="00CA2107">
        <w:rPr>
          <w:b w:val="0"/>
          <w:color w:val="auto"/>
          <w:sz w:val="20"/>
          <w:szCs w:val="20"/>
        </w:rPr>
        <w:t>The workflows are sharable and reusable knowledge which are the key achievements of this project to foster the innovation of deep learning</w:t>
      </w:r>
      <w:r w:rsidR="004572E0">
        <w:rPr>
          <w:b w:val="0"/>
          <w:color w:val="auto"/>
          <w:sz w:val="20"/>
          <w:szCs w:val="20"/>
        </w:rPr>
        <w:t xml:space="preserve"> by simplifying the learning curve</w:t>
      </w:r>
      <w:r w:rsidR="004C6691">
        <w:rPr>
          <w:b w:val="0"/>
          <w:color w:val="auto"/>
          <w:sz w:val="20"/>
          <w:szCs w:val="20"/>
        </w:rPr>
        <w:t xml:space="preserve">, </w:t>
      </w:r>
      <w:r w:rsidR="004572E0">
        <w:rPr>
          <w:b w:val="0"/>
          <w:color w:val="auto"/>
          <w:sz w:val="20"/>
          <w:szCs w:val="20"/>
        </w:rPr>
        <w:t>facilitat</w:t>
      </w:r>
      <w:r w:rsidR="004C6691">
        <w:rPr>
          <w:b w:val="0"/>
          <w:color w:val="auto"/>
          <w:sz w:val="20"/>
          <w:szCs w:val="20"/>
        </w:rPr>
        <w:t>ing</w:t>
      </w:r>
      <w:r w:rsidR="004572E0">
        <w:rPr>
          <w:b w:val="0"/>
          <w:color w:val="auto"/>
          <w:sz w:val="20"/>
          <w:szCs w:val="20"/>
        </w:rPr>
        <w:t xml:space="preserve"> the management of massive resources and eliminat</w:t>
      </w:r>
      <w:r w:rsidR="004C6691">
        <w:rPr>
          <w:b w:val="0"/>
          <w:color w:val="auto"/>
          <w:sz w:val="20"/>
          <w:szCs w:val="20"/>
        </w:rPr>
        <w:t>ing</w:t>
      </w:r>
      <w:r w:rsidR="004572E0">
        <w:rPr>
          <w:b w:val="0"/>
          <w:color w:val="auto"/>
          <w:sz w:val="20"/>
          <w:szCs w:val="20"/>
        </w:rPr>
        <w:t xml:space="preserve"> the confusion within process execution</w:t>
      </w:r>
      <w:r w:rsidR="00CA2107">
        <w:rPr>
          <w:b w:val="0"/>
          <w:color w:val="auto"/>
          <w:sz w:val="20"/>
          <w:szCs w:val="20"/>
        </w:rPr>
        <w:t xml:space="preserve">. </w:t>
      </w:r>
    </w:p>
    <w:p w14:paraId="16BF7309" w14:textId="76F9FA83" w:rsidR="00417142" w:rsidRDefault="005723E9" w:rsidP="00071508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70EE43A" wp14:editId="2429E9C5">
            <wp:extent cx="5943600" cy="33185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0C6C86" w14:textId="1C0FC332" w:rsidR="005723E9" w:rsidRPr="00071508" w:rsidRDefault="005723E9" w:rsidP="003856E0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2. The initial interface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</w:p>
    <w:p w14:paraId="372C9346" w14:textId="7485271D" w:rsidR="00395D46" w:rsidRDefault="00FC7B5E" w:rsidP="00395D46">
      <w:pPr>
        <w:pStyle w:val="Title"/>
        <w:spacing w:before="120"/>
        <w:jc w:val="left"/>
        <w:outlineLvl w:val="1"/>
        <w:rPr>
          <w:color w:val="auto"/>
          <w:sz w:val="24"/>
        </w:rPr>
      </w:pPr>
      <w:proofErr w:type="spellStart"/>
      <w:r>
        <w:rPr>
          <w:color w:val="auto"/>
          <w:sz w:val="24"/>
        </w:rPr>
        <w:t>Geoweaver</w:t>
      </w:r>
      <w:proofErr w:type="spellEnd"/>
      <w:r>
        <w:rPr>
          <w:color w:val="auto"/>
          <w:sz w:val="24"/>
        </w:rPr>
        <w:t xml:space="preserve"> </w:t>
      </w:r>
      <w:r w:rsidR="00AE671C">
        <w:rPr>
          <w:color w:val="auto"/>
          <w:sz w:val="24"/>
        </w:rPr>
        <w:t>b</w:t>
      </w:r>
      <w:r w:rsidR="00FD44B5">
        <w:rPr>
          <w:color w:val="auto"/>
          <w:sz w:val="24"/>
        </w:rPr>
        <w:t xml:space="preserve">ridge </w:t>
      </w:r>
      <w:r w:rsidR="00AE671C">
        <w:rPr>
          <w:color w:val="auto"/>
          <w:sz w:val="24"/>
        </w:rPr>
        <w:t>a</w:t>
      </w:r>
      <w:r w:rsidR="00FD44B5">
        <w:rPr>
          <w:color w:val="auto"/>
          <w:sz w:val="24"/>
        </w:rPr>
        <w:t>ssembly</w:t>
      </w:r>
    </w:p>
    <w:p w14:paraId="720875A3" w14:textId="64911E47" w:rsidR="009D532F" w:rsidRDefault="00CF01BD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To communicate with the involved hosts in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, </w:t>
      </w:r>
      <w:r w:rsidR="00BC3CF9">
        <w:rPr>
          <w:b w:val="0"/>
          <w:color w:val="auto"/>
          <w:sz w:val="20"/>
          <w:szCs w:val="20"/>
        </w:rPr>
        <w:t xml:space="preserve">we established a web </w:t>
      </w:r>
      <w:proofErr w:type="spellStart"/>
      <w:r w:rsidR="00BC3CF9">
        <w:rPr>
          <w:b w:val="0"/>
          <w:color w:val="auto"/>
          <w:sz w:val="20"/>
          <w:szCs w:val="20"/>
        </w:rPr>
        <w:t>ssh</w:t>
      </w:r>
      <w:proofErr w:type="spellEnd"/>
      <w:r w:rsidR="00BC3CF9">
        <w:rPr>
          <w:b w:val="0"/>
          <w:color w:val="auto"/>
          <w:sz w:val="20"/>
          <w:szCs w:val="20"/>
        </w:rPr>
        <w:t xml:space="preserve"> within </w:t>
      </w:r>
      <w:proofErr w:type="spellStart"/>
      <w:r w:rsidR="00BC3CF9">
        <w:rPr>
          <w:b w:val="0"/>
          <w:color w:val="auto"/>
          <w:sz w:val="20"/>
          <w:szCs w:val="20"/>
        </w:rPr>
        <w:t>Geoweaver</w:t>
      </w:r>
      <w:proofErr w:type="spellEnd"/>
      <w:r w:rsidR="00BC3CF9">
        <w:rPr>
          <w:b w:val="0"/>
          <w:color w:val="auto"/>
          <w:sz w:val="20"/>
          <w:szCs w:val="20"/>
        </w:rPr>
        <w:t xml:space="preserve">. Scientists can use this entry to access their servers like they did via </w:t>
      </w:r>
      <w:r w:rsidR="00C41247">
        <w:rPr>
          <w:b w:val="0"/>
          <w:color w:val="auto"/>
          <w:sz w:val="20"/>
          <w:szCs w:val="20"/>
        </w:rPr>
        <w:t xml:space="preserve">SSH secure client or putty. </w:t>
      </w:r>
      <w:r w:rsidR="00D20635">
        <w:rPr>
          <w:b w:val="0"/>
          <w:color w:val="auto"/>
          <w:sz w:val="20"/>
          <w:szCs w:val="20"/>
        </w:rPr>
        <w:t xml:space="preserve">One advantage of having this web </w:t>
      </w:r>
      <w:proofErr w:type="spellStart"/>
      <w:r w:rsidR="00D20635">
        <w:rPr>
          <w:b w:val="0"/>
          <w:color w:val="auto"/>
          <w:sz w:val="20"/>
          <w:szCs w:val="20"/>
        </w:rPr>
        <w:t>ssh</w:t>
      </w:r>
      <w:proofErr w:type="spellEnd"/>
      <w:r w:rsidR="00D20635">
        <w:rPr>
          <w:b w:val="0"/>
          <w:color w:val="auto"/>
          <w:sz w:val="20"/>
          <w:szCs w:val="20"/>
        </w:rPr>
        <w:t xml:space="preserve"> is that scientists can easily capture their routine data </w:t>
      </w:r>
      <w:proofErr w:type="spellStart"/>
      <w:r w:rsidR="00D20635">
        <w:rPr>
          <w:b w:val="0"/>
          <w:color w:val="auto"/>
          <w:sz w:val="20"/>
          <w:szCs w:val="20"/>
        </w:rPr>
        <w:t>preprocessing</w:t>
      </w:r>
      <w:proofErr w:type="spellEnd"/>
      <w:r w:rsidR="00D20635">
        <w:rPr>
          <w:b w:val="0"/>
          <w:color w:val="auto"/>
          <w:sz w:val="20"/>
          <w:szCs w:val="20"/>
        </w:rPr>
        <w:t xml:space="preserve"> scripts and turn them into managed processes in </w:t>
      </w:r>
      <w:proofErr w:type="spellStart"/>
      <w:r w:rsidR="00D20635">
        <w:rPr>
          <w:b w:val="0"/>
          <w:color w:val="auto"/>
          <w:sz w:val="20"/>
          <w:szCs w:val="20"/>
        </w:rPr>
        <w:t>Geoweaver</w:t>
      </w:r>
      <w:proofErr w:type="spellEnd"/>
      <w:r w:rsidR="00D20635">
        <w:rPr>
          <w:b w:val="0"/>
          <w:color w:val="auto"/>
          <w:sz w:val="20"/>
          <w:szCs w:val="20"/>
        </w:rPr>
        <w:t xml:space="preserve">. </w:t>
      </w:r>
      <w:proofErr w:type="spellStart"/>
      <w:r w:rsidR="00D20635">
        <w:rPr>
          <w:b w:val="0"/>
          <w:color w:val="auto"/>
          <w:sz w:val="20"/>
          <w:szCs w:val="20"/>
        </w:rPr>
        <w:t>Geoweaver</w:t>
      </w:r>
      <w:proofErr w:type="spellEnd"/>
      <w:r w:rsidR="00D20635">
        <w:rPr>
          <w:b w:val="0"/>
          <w:color w:val="auto"/>
          <w:sz w:val="20"/>
          <w:szCs w:val="20"/>
        </w:rPr>
        <w:t xml:space="preserve"> will take care of these steps and allow scientists to accomplish data processing steps by </w:t>
      </w:r>
      <w:r w:rsidR="00D20635">
        <w:rPr>
          <w:b w:val="0"/>
          <w:color w:val="auto"/>
          <w:sz w:val="20"/>
          <w:szCs w:val="20"/>
        </w:rPr>
        <w:t xml:space="preserve">only </w:t>
      </w:r>
      <w:r w:rsidR="00D20635">
        <w:rPr>
          <w:b w:val="0"/>
          <w:color w:val="auto"/>
          <w:sz w:val="20"/>
          <w:szCs w:val="20"/>
        </w:rPr>
        <w:t xml:space="preserve">one single click. </w:t>
      </w:r>
    </w:p>
    <w:p w14:paraId="2E4385CD" w14:textId="66CB33EA" w:rsidR="00D87980" w:rsidRDefault="00D87980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. 3 shows the login interface of </w:t>
      </w:r>
      <w:proofErr w:type="spellStart"/>
      <w:r>
        <w:rPr>
          <w:b w:val="0"/>
          <w:color w:val="auto"/>
          <w:sz w:val="20"/>
          <w:szCs w:val="20"/>
        </w:rPr>
        <w:t>Geweaver</w:t>
      </w:r>
      <w:proofErr w:type="spellEnd"/>
      <w:r>
        <w:rPr>
          <w:b w:val="0"/>
          <w:color w:val="auto"/>
          <w:sz w:val="20"/>
          <w:szCs w:val="20"/>
        </w:rPr>
        <w:t xml:space="preserve"> web </w:t>
      </w:r>
      <w:proofErr w:type="spellStart"/>
      <w:r>
        <w:rPr>
          <w:b w:val="0"/>
          <w:color w:val="auto"/>
          <w:sz w:val="20"/>
          <w:szCs w:val="20"/>
        </w:rPr>
        <w:t>ssh</w:t>
      </w:r>
      <w:proofErr w:type="spellEnd"/>
      <w:r>
        <w:rPr>
          <w:b w:val="0"/>
          <w:color w:val="auto"/>
          <w:sz w:val="20"/>
          <w:szCs w:val="20"/>
        </w:rPr>
        <w:t xml:space="preserve">. Fig. 4 shows the command line interface and an example result after executing a command. </w:t>
      </w:r>
    </w:p>
    <w:p w14:paraId="546B8DD1" w14:textId="56E32843" w:rsidR="003856E0" w:rsidRDefault="00A5471A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7365645" wp14:editId="0AB1825F">
            <wp:extent cx="5943600" cy="357949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C838E" w14:textId="2AC06E89" w:rsidR="00A5471A" w:rsidRDefault="00A5471A" w:rsidP="006B0BDB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3.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9570CE">
        <w:rPr>
          <w:b w:val="0"/>
          <w:color w:val="auto"/>
          <w:sz w:val="20"/>
          <w:szCs w:val="20"/>
        </w:rPr>
        <w:t>w</w:t>
      </w:r>
      <w:r>
        <w:rPr>
          <w:b w:val="0"/>
          <w:color w:val="auto"/>
          <w:sz w:val="20"/>
          <w:szCs w:val="20"/>
        </w:rPr>
        <w:t xml:space="preserve">eb SSH </w:t>
      </w:r>
      <w:r w:rsidR="009A599A">
        <w:rPr>
          <w:b w:val="0"/>
          <w:color w:val="auto"/>
          <w:sz w:val="20"/>
          <w:szCs w:val="20"/>
        </w:rPr>
        <w:t>l</w:t>
      </w:r>
      <w:r>
        <w:rPr>
          <w:b w:val="0"/>
          <w:color w:val="auto"/>
          <w:sz w:val="20"/>
          <w:szCs w:val="20"/>
        </w:rPr>
        <w:t xml:space="preserve">ogin </w:t>
      </w:r>
      <w:r w:rsidR="000F0230">
        <w:rPr>
          <w:b w:val="0"/>
          <w:color w:val="auto"/>
          <w:sz w:val="20"/>
          <w:szCs w:val="20"/>
        </w:rPr>
        <w:t>i</w:t>
      </w:r>
      <w:r>
        <w:rPr>
          <w:b w:val="0"/>
          <w:color w:val="auto"/>
          <w:sz w:val="20"/>
          <w:szCs w:val="20"/>
        </w:rPr>
        <w:t>nterface</w:t>
      </w:r>
    </w:p>
    <w:p w14:paraId="54F8B55F" w14:textId="08CEF510" w:rsidR="00A5471A" w:rsidRDefault="00917478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C8131B3" wp14:editId="7D7EE974">
            <wp:extent cx="5943600" cy="53816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8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2C46" w14:textId="2E56D8FC" w:rsidR="00917478" w:rsidRDefault="00917478" w:rsidP="00E02D34">
      <w:pPr>
        <w:pStyle w:val="Title"/>
        <w:spacing w:before="120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Figure 4.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E02D34">
        <w:rPr>
          <w:b w:val="0"/>
          <w:color w:val="auto"/>
          <w:sz w:val="20"/>
          <w:szCs w:val="20"/>
        </w:rPr>
        <w:t xml:space="preserve">web </w:t>
      </w:r>
      <w:r>
        <w:rPr>
          <w:b w:val="0"/>
          <w:color w:val="auto"/>
          <w:sz w:val="20"/>
          <w:szCs w:val="20"/>
        </w:rPr>
        <w:t xml:space="preserve">SSH </w:t>
      </w:r>
      <w:r w:rsidR="00E14612">
        <w:rPr>
          <w:b w:val="0"/>
          <w:color w:val="auto"/>
          <w:sz w:val="20"/>
          <w:szCs w:val="20"/>
        </w:rPr>
        <w:t>command line interface</w:t>
      </w:r>
    </w:p>
    <w:p w14:paraId="5A3BDC6F" w14:textId="53B57880" w:rsidR="00A5471A" w:rsidRPr="005316FC" w:rsidRDefault="000C7793" w:rsidP="005316FC">
      <w:pPr>
        <w:pStyle w:val="Title"/>
        <w:spacing w:before="120"/>
        <w:jc w:val="left"/>
        <w:outlineLvl w:val="1"/>
        <w:rPr>
          <w:color w:val="auto"/>
          <w:sz w:val="24"/>
        </w:rPr>
      </w:pPr>
      <w:proofErr w:type="spellStart"/>
      <w:r w:rsidRPr="005316FC">
        <w:rPr>
          <w:color w:val="auto"/>
          <w:sz w:val="24"/>
        </w:rPr>
        <w:t>Geoweaver</w:t>
      </w:r>
      <w:proofErr w:type="spellEnd"/>
      <w:r w:rsidRPr="005316FC">
        <w:rPr>
          <w:color w:val="auto"/>
          <w:sz w:val="24"/>
        </w:rPr>
        <w:t xml:space="preserve"> Data Renderer</w:t>
      </w:r>
    </w:p>
    <w:p w14:paraId="59B606BC" w14:textId="18788092" w:rsidR="00944C57" w:rsidRPr="00071508" w:rsidRDefault="00B96730" w:rsidP="00395D46">
      <w:pPr>
        <w:pStyle w:val="Title"/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Rendering module will reuse the module from </w:t>
      </w:r>
      <w:proofErr w:type="spellStart"/>
      <w:r>
        <w:rPr>
          <w:b w:val="0"/>
          <w:color w:val="auto"/>
          <w:sz w:val="20"/>
          <w:szCs w:val="20"/>
        </w:rPr>
        <w:t>CyberConnector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4E3E532E" w14:textId="3FFCECD4" w:rsidR="00CE488E" w:rsidRPr="00C7487D" w:rsidRDefault="001A4E23" w:rsidP="00C7487D">
      <w:pPr>
        <w:pStyle w:val="Title"/>
        <w:spacing w:before="120"/>
        <w:jc w:val="left"/>
        <w:outlineLvl w:val="1"/>
        <w:rPr>
          <w:color w:val="auto"/>
          <w:sz w:val="24"/>
        </w:rPr>
      </w:pPr>
      <w:bookmarkStart w:id="3" w:name="_Toc523305787"/>
      <w:proofErr w:type="spellStart"/>
      <w:r w:rsidRPr="00C7487D">
        <w:rPr>
          <w:color w:val="auto"/>
          <w:sz w:val="24"/>
        </w:rPr>
        <w:t>Geoweaver</w:t>
      </w:r>
      <w:proofErr w:type="spellEnd"/>
      <w:r w:rsidRPr="00C7487D">
        <w:rPr>
          <w:color w:val="auto"/>
          <w:sz w:val="24"/>
        </w:rPr>
        <w:t xml:space="preserve"> GitHub repository</w:t>
      </w:r>
      <w:bookmarkEnd w:id="3"/>
    </w:p>
    <w:p w14:paraId="65166844" w14:textId="631F9D3B" w:rsidR="001A4E23" w:rsidRPr="0073584D" w:rsidRDefault="00E21500" w:rsidP="00C7487D">
      <w:pPr>
        <w:spacing w:before="1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e </w:t>
      </w:r>
      <w:proofErr w:type="spellStart"/>
      <w:r>
        <w:rPr>
          <w:rFonts w:ascii="Arial" w:hAnsi="Arial" w:cs="Arial"/>
          <w:sz w:val="20"/>
          <w:szCs w:val="20"/>
        </w:rPr>
        <w:t>github</w:t>
      </w:r>
      <w:proofErr w:type="spellEnd"/>
      <w:r w:rsidR="001A4E23">
        <w:rPr>
          <w:rFonts w:ascii="Arial" w:hAnsi="Arial" w:cs="Arial"/>
          <w:sz w:val="20"/>
          <w:szCs w:val="20"/>
        </w:rPr>
        <w:t xml:space="preserve"> repository has been </w:t>
      </w:r>
      <w:r>
        <w:rPr>
          <w:rFonts w:ascii="Arial" w:hAnsi="Arial" w:cs="Arial"/>
          <w:sz w:val="20"/>
          <w:szCs w:val="20"/>
        </w:rPr>
        <w:t xml:space="preserve">transferred to </w:t>
      </w:r>
      <w:proofErr w:type="spellStart"/>
      <w:r>
        <w:rPr>
          <w:rFonts w:ascii="Arial" w:hAnsi="Arial" w:cs="Arial"/>
          <w:sz w:val="20"/>
          <w:szCs w:val="20"/>
        </w:rPr>
        <w:t>ESIPFed</w:t>
      </w:r>
      <w:proofErr w:type="spellEnd"/>
      <w:r w:rsidR="001A4E23">
        <w:rPr>
          <w:rFonts w:ascii="Arial" w:hAnsi="Arial" w:cs="Arial"/>
          <w:sz w:val="20"/>
          <w:szCs w:val="20"/>
        </w:rPr>
        <w:t xml:space="preserve"> </w:t>
      </w:r>
      <w:r w:rsidR="00140E46">
        <w:rPr>
          <w:rFonts w:ascii="Arial" w:hAnsi="Arial" w:cs="Arial"/>
          <w:sz w:val="20"/>
          <w:szCs w:val="20"/>
        </w:rPr>
        <w:t>(</w:t>
      </w:r>
      <w:r w:rsidRPr="00E21500">
        <w:rPr>
          <w:rStyle w:val="Hyperlink"/>
          <w:rFonts w:ascii="Arial" w:hAnsi="Arial" w:cs="Arial"/>
          <w:sz w:val="20"/>
          <w:szCs w:val="20"/>
        </w:rPr>
        <w:t>https://github.com/ESIPFed/Geoweaver</w:t>
      </w:r>
      <w:r w:rsidR="00140E46">
        <w:rPr>
          <w:rFonts w:ascii="Arial" w:hAnsi="Arial" w:cs="Arial"/>
          <w:sz w:val="20"/>
          <w:szCs w:val="20"/>
        </w:rPr>
        <w:t>)</w:t>
      </w:r>
      <w:r w:rsidR="001A4E23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 xml:space="preserve">All the documents have been uploaded to the repository. </w:t>
      </w:r>
      <w:r w:rsidR="00ED776E">
        <w:rPr>
          <w:rFonts w:ascii="Arial" w:hAnsi="Arial" w:cs="Arial"/>
          <w:sz w:val="20"/>
          <w:szCs w:val="20"/>
        </w:rPr>
        <w:t xml:space="preserve">I am organizing the source code and hope the code can be pushed there soon. </w:t>
      </w:r>
    </w:p>
    <w:p w14:paraId="38892211" w14:textId="1AE4AF46" w:rsidR="00560C0A" w:rsidRPr="0073584D" w:rsidRDefault="00560C0A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5224DC7B" w14:textId="77777777" w:rsidR="00DB096B" w:rsidRPr="0073584D" w:rsidRDefault="00DB096B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8B3D682" w14:textId="32DC3113" w:rsidR="00BE03EC" w:rsidRPr="0073584D" w:rsidRDefault="00BE03EC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445364D8" w14:textId="77777777" w:rsidR="00D41083" w:rsidRPr="0073584D" w:rsidRDefault="00D41083" w:rsidP="005C2C73">
      <w:pPr>
        <w:pStyle w:val="Title"/>
        <w:jc w:val="left"/>
        <w:outlineLvl w:val="0"/>
        <w:rPr>
          <w:b w:val="0"/>
          <w:bCs w:val="0"/>
          <w:color w:val="000000"/>
          <w:sz w:val="20"/>
          <w:szCs w:val="20"/>
          <w:lang w:val="nl-NL"/>
        </w:rPr>
      </w:pPr>
    </w:p>
    <w:p w14:paraId="36DA3EC9" w14:textId="77777777" w:rsidR="00560C0A" w:rsidRPr="0073584D" w:rsidRDefault="00560C0A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</w:pPr>
    </w:p>
    <w:p w14:paraId="0572737C" w14:textId="7FECB49F" w:rsidR="0042417C" w:rsidRPr="0073584D" w:rsidRDefault="0042417C" w:rsidP="005C2C73">
      <w:pPr>
        <w:pStyle w:val="Title"/>
        <w:jc w:val="left"/>
        <w:outlineLvl w:val="0"/>
        <w:rPr>
          <w:b w:val="0"/>
          <w:color w:val="auto"/>
          <w:sz w:val="20"/>
          <w:szCs w:val="20"/>
        </w:rPr>
      </w:pPr>
      <w:r w:rsidRPr="0073584D">
        <w:rPr>
          <w:bCs w:val="0"/>
          <w:color w:val="auto"/>
          <w:sz w:val="20"/>
          <w:szCs w:val="20"/>
        </w:rPr>
        <w:br w:type="page"/>
      </w:r>
    </w:p>
    <w:p w14:paraId="3CB40B16" w14:textId="77777777" w:rsidR="00DC390B" w:rsidRPr="0073584D" w:rsidRDefault="00DC390B" w:rsidP="005C2C73">
      <w:pPr>
        <w:pStyle w:val="Title"/>
        <w:jc w:val="left"/>
        <w:outlineLvl w:val="0"/>
        <w:rPr>
          <w:bCs w:val="0"/>
          <w:color w:val="auto"/>
          <w:sz w:val="20"/>
          <w:szCs w:val="20"/>
        </w:rPr>
        <w:sectPr w:rsidR="00DC390B" w:rsidRPr="0073584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D92ECF8" w14:textId="77777777" w:rsidR="00DC390B" w:rsidRPr="00EB2461" w:rsidRDefault="00DC390B" w:rsidP="005C2C73">
      <w:pPr>
        <w:pStyle w:val="Title"/>
        <w:spacing w:before="120"/>
        <w:jc w:val="left"/>
        <w:outlineLvl w:val="0"/>
        <w:rPr>
          <w:color w:val="auto"/>
          <w:sz w:val="28"/>
          <w:szCs w:val="28"/>
        </w:rPr>
      </w:pPr>
      <w:bookmarkStart w:id="4" w:name="_Toc523305788"/>
      <w:r w:rsidRPr="00EB2461">
        <w:rPr>
          <w:color w:val="auto"/>
          <w:sz w:val="28"/>
          <w:szCs w:val="28"/>
        </w:rPr>
        <w:lastRenderedPageBreak/>
        <w:t>Evaluation</w:t>
      </w:r>
      <w:bookmarkEnd w:id="4"/>
    </w:p>
    <w:p w14:paraId="3A8A4B07" w14:textId="1E1F5BD8" w:rsidR="00B17588" w:rsidRPr="00006353" w:rsidRDefault="00006353" w:rsidP="00C7487D">
      <w:pPr>
        <w:spacing w:before="120"/>
        <w:rPr>
          <w:rFonts w:ascii="Arial" w:hAnsi="Arial" w:cs="Arial"/>
          <w:sz w:val="20"/>
          <w:szCs w:val="20"/>
        </w:rPr>
      </w:pPr>
      <w:r w:rsidRPr="00006353">
        <w:rPr>
          <w:rFonts w:ascii="Arial" w:hAnsi="Arial" w:cs="Arial" w:hint="eastAsia"/>
          <w:sz w:val="20"/>
          <w:szCs w:val="20"/>
        </w:rPr>
        <w:t>No</w:t>
      </w:r>
      <w:r w:rsidR="00485980">
        <w:rPr>
          <w:rFonts w:ascii="Arial" w:hAnsi="Arial" w:cs="Arial"/>
          <w:sz w:val="20"/>
          <w:szCs w:val="20"/>
        </w:rPr>
        <w:t>t yet</w:t>
      </w:r>
      <w:r w:rsidRPr="00006353">
        <w:rPr>
          <w:rFonts w:ascii="Arial" w:hAnsi="Arial" w:cs="Arial"/>
          <w:sz w:val="20"/>
          <w:szCs w:val="20"/>
        </w:rPr>
        <w:t>.</w:t>
      </w:r>
    </w:p>
    <w:p w14:paraId="00C1FA7F" w14:textId="77777777" w:rsidR="00B17588" w:rsidRPr="00EB2461" w:rsidRDefault="00B17588" w:rsidP="005C2C73">
      <w:pPr>
        <w:pStyle w:val="Title"/>
        <w:jc w:val="left"/>
        <w:rPr>
          <w:b w:val="0"/>
          <w:color w:val="auto"/>
          <w:sz w:val="22"/>
          <w:szCs w:val="22"/>
        </w:rPr>
      </w:pPr>
    </w:p>
    <w:p w14:paraId="396F4682" w14:textId="5C7F7832" w:rsidR="0042417C" w:rsidRPr="00006110" w:rsidRDefault="00DC390B" w:rsidP="00395D46">
      <w:pPr>
        <w:pStyle w:val="Title"/>
        <w:jc w:val="left"/>
        <w:outlineLvl w:val="0"/>
        <w:rPr>
          <w:bCs w:val="0"/>
          <w:color w:val="auto"/>
          <w:sz w:val="28"/>
          <w:szCs w:val="28"/>
        </w:rPr>
      </w:pPr>
      <w:r w:rsidRPr="00EB2461">
        <w:rPr>
          <w:b w:val="0"/>
          <w:color w:val="auto"/>
          <w:sz w:val="22"/>
          <w:szCs w:val="22"/>
        </w:rPr>
        <w:br w:type="page"/>
      </w:r>
      <w:bookmarkStart w:id="5" w:name="_Toc523305789"/>
      <w:r w:rsidR="00004AB5">
        <w:rPr>
          <w:bCs w:val="0"/>
          <w:color w:val="auto"/>
          <w:sz w:val="28"/>
          <w:szCs w:val="28"/>
        </w:rPr>
        <w:lastRenderedPageBreak/>
        <w:t>Next</w:t>
      </w:r>
      <w:r w:rsidR="00004AB5" w:rsidRPr="00006110">
        <w:rPr>
          <w:bCs w:val="0"/>
          <w:color w:val="auto"/>
          <w:sz w:val="28"/>
          <w:szCs w:val="28"/>
        </w:rPr>
        <w:t xml:space="preserve"> </w:t>
      </w:r>
      <w:r w:rsidR="0042417C" w:rsidRPr="00006110">
        <w:rPr>
          <w:bCs w:val="0"/>
          <w:color w:val="auto"/>
          <w:sz w:val="28"/>
          <w:szCs w:val="28"/>
        </w:rPr>
        <w:t>Steps</w:t>
      </w:r>
      <w:bookmarkEnd w:id="5"/>
    </w:p>
    <w:p w14:paraId="13756D5E" w14:textId="1AF64940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ntinue 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D06655">
        <w:rPr>
          <w:b w:val="0"/>
          <w:color w:val="auto"/>
          <w:sz w:val="20"/>
          <w:szCs w:val="20"/>
        </w:rPr>
        <w:t>workflow designer and bridge assembly</w:t>
      </w:r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1AF16E77" w14:textId="101B7E75" w:rsidR="0042417C" w:rsidRPr="00006110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Complete the development of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</w:t>
      </w:r>
      <w:r w:rsidR="00B20053">
        <w:rPr>
          <w:b w:val="0"/>
          <w:color w:val="auto"/>
          <w:sz w:val="20"/>
          <w:szCs w:val="20"/>
        </w:rPr>
        <w:t xml:space="preserve">web </w:t>
      </w:r>
      <w:proofErr w:type="spellStart"/>
      <w:r w:rsidR="00B20053">
        <w:rPr>
          <w:b w:val="0"/>
          <w:color w:val="auto"/>
          <w:sz w:val="20"/>
          <w:szCs w:val="20"/>
        </w:rPr>
        <w:t>ssh</w:t>
      </w:r>
      <w:proofErr w:type="spellEnd"/>
      <w:r w:rsidR="00B20053">
        <w:rPr>
          <w:b w:val="0"/>
          <w:color w:val="auto"/>
          <w:sz w:val="20"/>
          <w:szCs w:val="20"/>
        </w:rPr>
        <w:t xml:space="preserve"> </w:t>
      </w:r>
      <w:r w:rsidR="00ED346D">
        <w:rPr>
          <w:b w:val="0"/>
          <w:color w:val="auto"/>
          <w:sz w:val="20"/>
          <w:szCs w:val="20"/>
        </w:rPr>
        <w:t>module to collect user command lines into processes</w:t>
      </w:r>
      <w:bookmarkStart w:id="6" w:name="_GoBack"/>
      <w:bookmarkEnd w:id="6"/>
      <w:r>
        <w:rPr>
          <w:b w:val="0"/>
          <w:color w:val="auto"/>
          <w:sz w:val="20"/>
          <w:szCs w:val="20"/>
        </w:rPr>
        <w:t>.</w:t>
      </w:r>
    </w:p>
    <w:p w14:paraId="5DD2EBAB" w14:textId="30D6CC65" w:rsidR="00EA020C" w:rsidRDefault="00006353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Use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 xml:space="preserve"> to </w:t>
      </w:r>
      <w:r w:rsidR="00EA020C">
        <w:rPr>
          <w:b w:val="0"/>
          <w:color w:val="auto"/>
          <w:sz w:val="20"/>
          <w:szCs w:val="20"/>
        </w:rPr>
        <w:t xml:space="preserve">manage </w:t>
      </w:r>
      <w:r w:rsidR="00033694">
        <w:rPr>
          <w:b w:val="0"/>
          <w:color w:val="auto"/>
          <w:sz w:val="20"/>
          <w:szCs w:val="20"/>
        </w:rPr>
        <w:t>our</w:t>
      </w:r>
      <w:r w:rsidR="00EA020C">
        <w:rPr>
          <w:b w:val="0"/>
          <w:color w:val="auto"/>
          <w:sz w:val="20"/>
          <w:szCs w:val="20"/>
        </w:rPr>
        <w:t xml:space="preserve"> LSTM experiment</w:t>
      </w:r>
      <w:r w:rsidR="00033694">
        <w:rPr>
          <w:b w:val="0"/>
          <w:color w:val="auto"/>
          <w:sz w:val="20"/>
          <w:szCs w:val="20"/>
        </w:rPr>
        <w:t>s</w:t>
      </w:r>
      <w:r w:rsidR="0042417C" w:rsidRPr="00006110">
        <w:rPr>
          <w:b w:val="0"/>
          <w:color w:val="auto"/>
          <w:sz w:val="20"/>
          <w:szCs w:val="20"/>
        </w:rPr>
        <w:t>.</w:t>
      </w:r>
    </w:p>
    <w:p w14:paraId="3B27915D" w14:textId="1FD9B343" w:rsidR="0042417C" w:rsidRPr="00006110" w:rsidRDefault="00EA020C" w:rsidP="005C2C73">
      <w:pPr>
        <w:pStyle w:val="Title"/>
        <w:numPr>
          <w:ilvl w:val="0"/>
          <w:numId w:val="1"/>
        </w:numPr>
        <w:spacing w:before="120"/>
        <w:jc w:val="left"/>
        <w:rPr>
          <w:b w:val="0"/>
          <w:color w:val="auto"/>
          <w:sz w:val="20"/>
          <w:szCs w:val="20"/>
        </w:rPr>
      </w:pPr>
      <w:r>
        <w:rPr>
          <w:b w:val="0"/>
          <w:color w:val="auto"/>
          <w:sz w:val="20"/>
          <w:szCs w:val="20"/>
        </w:rPr>
        <w:t xml:space="preserve">Evaluate </w:t>
      </w:r>
      <w:proofErr w:type="spellStart"/>
      <w:r>
        <w:rPr>
          <w:b w:val="0"/>
          <w:color w:val="auto"/>
          <w:sz w:val="20"/>
          <w:szCs w:val="20"/>
        </w:rPr>
        <w:t>Geoweaver</w:t>
      </w:r>
      <w:proofErr w:type="spellEnd"/>
      <w:r>
        <w:rPr>
          <w:b w:val="0"/>
          <w:color w:val="auto"/>
          <w:sz w:val="20"/>
          <w:szCs w:val="20"/>
        </w:rPr>
        <w:t>.</w:t>
      </w:r>
      <w:r w:rsidR="0042417C" w:rsidRPr="00006110">
        <w:rPr>
          <w:b w:val="0"/>
          <w:color w:val="auto"/>
          <w:sz w:val="20"/>
          <w:szCs w:val="20"/>
        </w:rPr>
        <w:t xml:space="preserve"> </w:t>
      </w:r>
    </w:p>
    <w:p w14:paraId="78007738" w14:textId="77777777" w:rsidR="0042417C" w:rsidRPr="002E3E3D" w:rsidRDefault="0042417C" w:rsidP="005C2C73">
      <w:pPr>
        <w:pStyle w:val="Title"/>
        <w:spacing w:before="120"/>
        <w:ind w:left="360"/>
        <w:jc w:val="left"/>
        <w:rPr>
          <w:b w:val="0"/>
          <w:color w:val="auto"/>
          <w:sz w:val="20"/>
          <w:szCs w:val="20"/>
          <w:highlight w:val="yellow"/>
        </w:rPr>
      </w:pPr>
    </w:p>
    <w:p w14:paraId="347DB504" w14:textId="24BF011C" w:rsidR="008E4611" w:rsidRPr="001C2196" w:rsidRDefault="00006110" w:rsidP="005C2C73">
      <w:pPr>
        <w:pStyle w:val="Title"/>
        <w:jc w:val="left"/>
      </w:pPr>
      <w:r w:rsidRPr="001C2196">
        <w:t xml:space="preserve"> </w:t>
      </w:r>
    </w:p>
    <w:sectPr w:rsidR="008E4611" w:rsidRPr="001C2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DC23E" w14:textId="77777777" w:rsidR="00E711BA" w:rsidRDefault="00E711BA" w:rsidP="00F737D8">
      <w:pPr>
        <w:spacing w:after="0" w:line="240" w:lineRule="auto"/>
      </w:pPr>
      <w:r>
        <w:separator/>
      </w:r>
    </w:p>
  </w:endnote>
  <w:endnote w:type="continuationSeparator" w:id="0">
    <w:p w14:paraId="44AD7633" w14:textId="77777777" w:rsidR="00E711BA" w:rsidRDefault="00E711BA" w:rsidP="00F737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5A5B63" w14:textId="5522613B" w:rsidR="002E15FE" w:rsidRDefault="002E15FE">
    <w:pPr>
      <w:pStyle w:val="Footer"/>
      <w:jc w:val="center"/>
    </w:pPr>
  </w:p>
  <w:p w14:paraId="53E00C8A" w14:textId="77777777" w:rsidR="00320F7F" w:rsidRDefault="00320F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7D31E4" w14:textId="147ADC46" w:rsidR="00320F7F" w:rsidRDefault="00320F7F">
    <w:pPr>
      <w:pStyle w:val="Footer"/>
      <w:jc w:val="center"/>
    </w:pPr>
  </w:p>
  <w:p w14:paraId="62115F2D" w14:textId="77777777" w:rsidR="00320F7F" w:rsidRDefault="00320F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879577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966243" w14:textId="77777777" w:rsidR="002E15FE" w:rsidRDefault="002E15F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444EC1" w14:textId="77777777" w:rsidR="002E15FE" w:rsidRDefault="002E15FE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916021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4923D" w14:textId="2397EC5F" w:rsidR="00FF169C" w:rsidRDefault="00FF169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B876FB" w14:textId="77777777" w:rsidR="00320F7F" w:rsidRDefault="00320F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430E5D" w14:textId="77777777" w:rsidR="00E711BA" w:rsidRDefault="00E711BA" w:rsidP="00F737D8">
      <w:pPr>
        <w:spacing w:after="0" w:line="240" w:lineRule="auto"/>
      </w:pPr>
      <w:r>
        <w:separator/>
      </w:r>
    </w:p>
  </w:footnote>
  <w:footnote w:type="continuationSeparator" w:id="0">
    <w:p w14:paraId="662A895D" w14:textId="77777777" w:rsidR="00E711BA" w:rsidRDefault="00E711BA" w:rsidP="00F737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C3E2C"/>
    <w:multiLevelType w:val="hybridMultilevel"/>
    <w:tmpl w:val="CFE62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38464A"/>
    <w:multiLevelType w:val="hybridMultilevel"/>
    <w:tmpl w:val="A06E0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TcyMTEwtrQwMTRW0lEKTi0uzszPAykwrgUAQul9yCwAAAA="/>
  </w:docVars>
  <w:rsids>
    <w:rsidRoot w:val="00FC194E"/>
    <w:rsid w:val="00004AB5"/>
    <w:rsid w:val="00005916"/>
    <w:rsid w:val="00006110"/>
    <w:rsid w:val="00006353"/>
    <w:rsid w:val="00010883"/>
    <w:rsid w:val="00032361"/>
    <w:rsid w:val="00033694"/>
    <w:rsid w:val="000641F6"/>
    <w:rsid w:val="00071508"/>
    <w:rsid w:val="00073599"/>
    <w:rsid w:val="00074B5D"/>
    <w:rsid w:val="0007701F"/>
    <w:rsid w:val="000A124D"/>
    <w:rsid w:val="000C7601"/>
    <w:rsid w:val="000C7793"/>
    <w:rsid w:val="000F0230"/>
    <w:rsid w:val="000F1902"/>
    <w:rsid w:val="000F25FD"/>
    <w:rsid w:val="00101B26"/>
    <w:rsid w:val="00107C2D"/>
    <w:rsid w:val="0011093A"/>
    <w:rsid w:val="00111927"/>
    <w:rsid w:val="0013630E"/>
    <w:rsid w:val="00140E46"/>
    <w:rsid w:val="001442B3"/>
    <w:rsid w:val="00144D1E"/>
    <w:rsid w:val="0015674C"/>
    <w:rsid w:val="00175959"/>
    <w:rsid w:val="001762A2"/>
    <w:rsid w:val="00176FDE"/>
    <w:rsid w:val="00183324"/>
    <w:rsid w:val="00191CAE"/>
    <w:rsid w:val="001A4E23"/>
    <w:rsid w:val="001C2196"/>
    <w:rsid w:val="001D454E"/>
    <w:rsid w:val="001E0C0C"/>
    <w:rsid w:val="001E0F5E"/>
    <w:rsid w:val="001E1BAE"/>
    <w:rsid w:val="001E22F2"/>
    <w:rsid w:val="00205FAA"/>
    <w:rsid w:val="00216C27"/>
    <w:rsid w:val="00237F05"/>
    <w:rsid w:val="00240DC8"/>
    <w:rsid w:val="002441EF"/>
    <w:rsid w:val="00245F27"/>
    <w:rsid w:val="00256942"/>
    <w:rsid w:val="002601A9"/>
    <w:rsid w:val="00262754"/>
    <w:rsid w:val="00281066"/>
    <w:rsid w:val="00290A27"/>
    <w:rsid w:val="00294C1B"/>
    <w:rsid w:val="002B14A4"/>
    <w:rsid w:val="002B1A3D"/>
    <w:rsid w:val="002B7528"/>
    <w:rsid w:val="002C124C"/>
    <w:rsid w:val="002C4A6C"/>
    <w:rsid w:val="002C66CA"/>
    <w:rsid w:val="002E15FE"/>
    <w:rsid w:val="002E7831"/>
    <w:rsid w:val="0030177E"/>
    <w:rsid w:val="00320F7F"/>
    <w:rsid w:val="00323302"/>
    <w:rsid w:val="00323B50"/>
    <w:rsid w:val="00342291"/>
    <w:rsid w:val="003427DB"/>
    <w:rsid w:val="00347FF5"/>
    <w:rsid w:val="003572F1"/>
    <w:rsid w:val="00361531"/>
    <w:rsid w:val="003856E0"/>
    <w:rsid w:val="003929B2"/>
    <w:rsid w:val="00395D46"/>
    <w:rsid w:val="003A2EAE"/>
    <w:rsid w:val="003B7A6D"/>
    <w:rsid w:val="003E079D"/>
    <w:rsid w:val="003E3932"/>
    <w:rsid w:val="003F715D"/>
    <w:rsid w:val="00416750"/>
    <w:rsid w:val="00417142"/>
    <w:rsid w:val="004218F0"/>
    <w:rsid w:val="0042417C"/>
    <w:rsid w:val="0043193D"/>
    <w:rsid w:val="004572E0"/>
    <w:rsid w:val="00474366"/>
    <w:rsid w:val="00475718"/>
    <w:rsid w:val="00485980"/>
    <w:rsid w:val="0049265B"/>
    <w:rsid w:val="004A2E60"/>
    <w:rsid w:val="004A73D5"/>
    <w:rsid w:val="004B0691"/>
    <w:rsid w:val="004B3328"/>
    <w:rsid w:val="004C6691"/>
    <w:rsid w:val="004C7FF1"/>
    <w:rsid w:val="004D3FC9"/>
    <w:rsid w:val="004F711E"/>
    <w:rsid w:val="005002E1"/>
    <w:rsid w:val="0052391B"/>
    <w:rsid w:val="00530EE7"/>
    <w:rsid w:val="005316FC"/>
    <w:rsid w:val="00560C0A"/>
    <w:rsid w:val="005660D6"/>
    <w:rsid w:val="005723E9"/>
    <w:rsid w:val="005862FA"/>
    <w:rsid w:val="00586EFA"/>
    <w:rsid w:val="005C2C73"/>
    <w:rsid w:val="005D6474"/>
    <w:rsid w:val="005E4EAE"/>
    <w:rsid w:val="006006CE"/>
    <w:rsid w:val="00607A06"/>
    <w:rsid w:val="00630878"/>
    <w:rsid w:val="00630BA8"/>
    <w:rsid w:val="006372C0"/>
    <w:rsid w:val="00640B3F"/>
    <w:rsid w:val="00645D29"/>
    <w:rsid w:val="00652786"/>
    <w:rsid w:val="00656F41"/>
    <w:rsid w:val="00665423"/>
    <w:rsid w:val="006B0BDB"/>
    <w:rsid w:val="006C354A"/>
    <w:rsid w:val="006F69BA"/>
    <w:rsid w:val="0073584D"/>
    <w:rsid w:val="00744FC2"/>
    <w:rsid w:val="00752952"/>
    <w:rsid w:val="00756E04"/>
    <w:rsid w:val="007578E7"/>
    <w:rsid w:val="007616E4"/>
    <w:rsid w:val="00771C64"/>
    <w:rsid w:val="00782664"/>
    <w:rsid w:val="007844CB"/>
    <w:rsid w:val="00786777"/>
    <w:rsid w:val="007A2583"/>
    <w:rsid w:val="007A5D4C"/>
    <w:rsid w:val="007B6920"/>
    <w:rsid w:val="007C0FDA"/>
    <w:rsid w:val="007C2296"/>
    <w:rsid w:val="007D693E"/>
    <w:rsid w:val="007F5FC7"/>
    <w:rsid w:val="0081070D"/>
    <w:rsid w:val="00810976"/>
    <w:rsid w:val="00831071"/>
    <w:rsid w:val="00832331"/>
    <w:rsid w:val="008667B5"/>
    <w:rsid w:val="008674E4"/>
    <w:rsid w:val="00867B59"/>
    <w:rsid w:val="008858B1"/>
    <w:rsid w:val="008968DC"/>
    <w:rsid w:val="008A5520"/>
    <w:rsid w:val="008C49E4"/>
    <w:rsid w:val="008E1640"/>
    <w:rsid w:val="008E4611"/>
    <w:rsid w:val="00917478"/>
    <w:rsid w:val="009210A4"/>
    <w:rsid w:val="00931F97"/>
    <w:rsid w:val="00936964"/>
    <w:rsid w:val="00944C57"/>
    <w:rsid w:val="00946DFD"/>
    <w:rsid w:val="009570CE"/>
    <w:rsid w:val="00957377"/>
    <w:rsid w:val="00976E29"/>
    <w:rsid w:val="00997594"/>
    <w:rsid w:val="009A056B"/>
    <w:rsid w:val="009A0636"/>
    <w:rsid w:val="009A599A"/>
    <w:rsid w:val="009B5973"/>
    <w:rsid w:val="009D532F"/>
    <w:rsid w:val="009E22D4"/>
    <w:rsid w:val="009E310F"/>
    <w:rsid w:val="009E7480"/>
    <w:rsid w:val="00A107D3"/>
    <w:rsid w:val="00A220DD"/>
    <w:rsid w:val="00A37256"/>
    <w:rsid w:val="00A5104F"/>
    <w:rsid w:val="00A5471A"/>
    <w:rsid w:val="00A64550"/>
    <w:rsid w:val="00A64B1D"/>
    <w:rsid w:val="00A73AE0"/>
    <w:rsid w:val="00A939E6"/>
    <w:rsid w:val="00AE671C"/>
    <w:rsid w:val="00B00AC6"/>
    <w:rsid w:val="00B17030"/>
    <w:rsid w:val="00B17588"/>
    <w:rsid w:val="00B20053"/>
    <w:rsid w:val="00B26039"/>
    <w:rsid w:val="00B53F63"/>
    <w:rsid w:val="00B73739"/>
    <w:rsid w:val="00B8454F"/>
    <w:rsid w:val="00B96730"/>
    <w:rsid w:val="00BC3CF9"/>
    <w:rsid w:val="00BC5F9D"/>
    <w:rsid w:val="00BE03EC"/>
    <w:rsid w:val="00C17A09"/>
    <w:rsid w:val="00C41247"/>
    <w:rsid w:val="00C45487"/>
    <w:rsid w:val="00C523B9"/>
    <w:rsid w:val="00C725BA"/>
    <w:rsid w:val="00C7487D"/>
    <w:rsid w:val="00C82C22"/>
    <w:rsid w:val="00C83EA8"/>
    <w:rsid w:val="00C92BD6"/>
    <w:rsid w:val="00CA108D"/>
    <w:rsid w:val="00CA2107"/>
    <w:rsid w:val="00CD2C2F"/>
    <w:rsid w:val="00CD3EDA"/>
    <w:rsid w:val="00CD782E"/>
    <w:rsid w:val="00CE488E"/>
    <w:rsid w:val="00CF01BD"/>
    <w:rsid w:val="00D06655"/>
    <w:rsid w:val="00D10D08"/>
    <w:rsid w:val="00D20635"/>
    <w:rsid w:val="00D26908"/>
    <w:rsid w:val="00D275DA"/>
    <w:rsid w:val="00D27639"/>
    <w:rsid w:val="00D31D0F"/>
    <w:rsid w:val="00D31EAA"/>
    <w:rsid w:val="00D327E7"/>
    <w:rsid w:val="00D3712D"/>
    <w:rsid w:val="00D37DC6"/>
    <w:rsid w:val="00D41083"/>
    <w:rsid w:val="00D42E07"/>
    <w:rsid w:val="00D67C5B"/>
    <w:rsid w:val="00D67E30"/>
    <w:rsid w:val="00D74C48"/>
    <w:rsid w:val="00D807C2"/>
    <w:rsid w:val="00D837EC"/>
    <w:rsid w:val="00D87980"/>
    <w:rsid w:val="00D912FF"/>
    <w:rsid w:val="00D92D09"/>
    <w:rsid w:val="00DA0C2F"/>
    <w:rsid w:val="00DA4092"/>
    <w:rsid w:val="00DB096B"/>
    <w:rsid w:val="00DB690A"/>
    <w:rsid w:val="00DB7F02"/>
    <w:rsid w:val="00DC0DA0"/>
    <w:rsid w:val="00DC390B"/>
    <w:rsid w:val="00DC6257"/>
    <w:rsid w:val="00DC6844"/>
    <w:rsid w:val="00DD362D"/>
    <w:rsid w:val="00DE0C00"/>
    <w:rsid w:val="00DE6444"/>
    <w:rsid w:val="00DE7D1F"/>
    <w:rsid w:val="00DF60A2"/>
    <w:rsid w:val="00E02D34"/>
    <w:rsid w:val="00E14612"/>
    <w:rsid w:val="00E21500"/>
    <w:rsid w:val="00E30C27"/>
    <w:rsid w:val="00E3696D"/>
    <w:rsid w:val="00E65D33"/>
    <w:rsid w:val="00E711BA"/>
    <w:rsid w:val="00E73234"/>
    <w:rsid w:val="00E83FBD"/>
    <w:rsid w:val="00EA020C"/>
    <w:rsid w:val="00EB2461"/>
    <w:rsid w:val="00ED346D"/>
    <w:rsid w:val="00ED776E"/>
    <w:rsid w:val="00EE4ECC"/>
    <w:rsid w:val="00EF1A23"/>
    <w:rsid w:val="00F13A53"/>
    <w:rsid w:val="00F20A55"/>
    <w:rsid w:val="00F213C3"/>
    <w:rsid w:val="00F34D44"/>
    <w:rsid w:val="00F36A59"/>
    <w:rsid w:val="00F5656F"/>
    <w:rsid w:val="00F70CEA"/>
    <w:rsid w:val="00F737D8"/>
    <w:rsid w:val="00F97983"/>
    <w:rsid w:val="00FA1292"/>
    <w:rsid w:val="00FA5C08"/>
    <w:rsid w:val="00FC0CAB"/>
    <w:rsid w:val="00FC194E"/>
    <w:rsid w:val="00FC7B5E"/>
    <w:rsid w:val="00FD44B5"/>
    <w:rsid w:val="00FD757D"/>
    <w:rsid w:val="00FE00D8"/>
    <w:rsid w:val="00FF169C"/>
    <w:rsid w:val="00FF1BAE"/>
    <w:rsid w:val="00FF5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48DAEE"/>
  <w15:chartTrackingRefBased/>
  <w15:docId w15:val="{76CA82B3-F136-430D-B112-E51605DC1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61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7D8"/>
  </w:style>
  <w:style w:type="paragraph" w:styleId="Footer">
    <w:name w:val="footer"/>
    <w:basedOn w:val="Normal"/>
    <w:link w:val="FooterChar"/>
    <w:uiPriority w:val="99"/>
    <w:unhideWhenUsed/>
    <w:rsid w:val="00F737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7D8"/>
  </w:style>
  <w:style w:type="table" w:styleId="TableGrid">
    <w:name w:val="Table Grid"/>
    <w:basedOn w:val="TableNormal"/>
    <w:uiPriority w:val="39"/>
    <w:rsid w:val="00D275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F1B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1BAE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FF1BA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qFormat/>
    <w:rsid w:val="0042417C"/>
    <w:pPr>
      <w:spacing w:after="0" w:line="240" w:lineRule="auto"/>
      <w:jc w:val="center"/>
    </w:pPr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TitleChar">
    <w:name w:val="Title Char"/>
    <w:basedOn w:val="DefaultParagraphFont"/>
    <w:link w:val="Title"/>
    <w:rsid w:val="0042417C"/>
    <w:rPr>
      <w:rFonts w:ascii="Arial" w:eastAsia="Times New Roman" w:hAnsi="Arial" w:cs="Arial"/>
      <w:b/>
      <w:bCs/>
      <w:color w:val="003366"/>
      <w:sz w:val="32"/>
      <w:szCs w:val="24"/>
      <w:lang w:val="en-AU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061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6110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2C124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C124C"/>
    <w:pPr>
      <w:spacing w:after="100"/>
      <w:ind w:left="220"/>
    </w:pPr>
  </w:style>
  <w:style w:type="paragraph" w:styleId="ListParagraph">
    <w:name w:val="List Paragraph"/>
    <w:basedOn w:val="Normal"/>
    <w:uiPriority w:val="34"/>
    <w:qFormat/>
    <w:rsid w:val="00E83FBD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5E4EAE"/>
    <w:pPr>
      <w:spacing w:after="200" w:line="240" w:lineRule="auto"/>
    </w:pPr>
    <w:rPr>
      <w:rFonts w:ascii="Arial" w:hAnsi="Arial" w:cs="Arial"/>
      <w:b/>
      <w:bCs/>
      <w:color w:val="4472C4" w:themeColor="accent1"/>
      <w:sz w:val="18"/>
      <w:szCs w:val="18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9F4D4-A91E-422C-B036-A08835F17F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258</cp:revision>
  <dcterms:created xsi:type="dcterms:W3CDTF">2018-08-28T19:14:00Z</dcterms:created>
  <dcterms:modified xsi:type="dcterms:W3CDTF">2018-10-01T19:15:00Z</dcterms:modified>
</cp:coreProperties>
</file>